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6D4C" w:rsidRDefault="0001290B">
      <w:pPr>
        <w:jc w:val="right"/>
        <w:rPr>
          <w:bCs/>
          <w:sz w:val="22"/>
        </w:rPr>
      </w:pPr>
      <w:r>
        <w:rPr>
          <w:noProof/>
        </w:rPr>
        <w:drawing>
          <wp:anchor distT="0" distB="0" distL="114300" distR="114300" simplePos="0" relativeHeight="251657728" behindDoc="0" locked="0" layoutInCell="1" allowOverlap="1">
            <wp:simplePos x="0" y="0"/>
            <wp:positionH relativeFrom="column">
              <wp:posOffset>-114300</wp:posOffset>
            </wp:positionH>
            <wp:positionV relativeFrom="paragraph">
              <wp:posOffset>-80010</wp:posOffset>
            </wp:positionV>
            <wp:extent cx="1257300" cy="994410"/>
            <wp:effectExtent l="0" t="0" r="0" b="0"/>
            <wp:wrapNone/>
            <wp:docPr id="2" name="Picture 2" descr="sea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al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57300" cy="9944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26D4C" w:rsidRDefault="00E26D4C">
      <w:pPr>
        <w:pStyle w:val="Header"/>
        <w:tabs>
          <w:tab w:val="clear" w:pos="4320"/>
          <w:tab w:val="left" w:pos="920"/>
          <w:tab w:val="center" w:pos="3330"/>
          <w:tab w:val="center" w:pos="4680"/>
        </w:tabs>
        <w:jc w:val="center"/>
        <w:rPr>
          <w:b/>
          <w:color w:val="008000"/>
          <w:sz w:val="32"/>
        </w:rPr>
      </w:pPr>
      <w:r>
        <w:rPr>
          <w:b/>
          <w:bCs/>
          <w:color w:val="008000"/>
          <w:sz w:val="36"/>
        </w:rPr>
        <w:t>T</w:t>
      </w:r>
      <w:r>
        <w:rPr>
          <w:b/>
          <w:color w:val="008000"/>
          <w:sz w:val="36"/>
        </w:rPr>
        <w:t>own of Westport</w:t>
      </w:r>
    </w:p>
    <w:p w:rsidR="00E26D4C" w:rsidRDefault="00E26D4C">
      <w:pPr>
        <w:pStyle w:val="Header"/>
        <w:jc w:val="center"/>
        <w:rPr>
          <w:b/>
          <w:color w:val="008000"/>
        </w:rPr>
      </w:pPr>
      <w:r>
        <w:rPr>
          <w:b/>
          <w:color w:val="008000"/>
        </w:rPr>
        <w:t>Planning Board</w:t>
      </w:r>
    </w:p>
    <w:p w:rsidR="00E26D4C" w:rsidRDefault="00E26D4C">
      <w:pPr>
        <w:pStyle w:val="Header"/>
        <w:jc w:val="center"/>
        <w:rPr>
          <w:b/>
          <w:color w:val="008000"/>
        </w:rPr>
      </w:pPr>
      <w:r>
        <w:rPr>
          <w:b/>
          <w:color w:val="008000"/>
        </w:rPr>
        <w:t>856 Main Road</w:t>
      </w:r>
    </w:p>
    <w:p w:rsidR="00E26D4C" w:rsidRDefault="00E26D4C">
      <w:pPr>
        <w:pStyle w:val="Header"/>
        <w:jc w:val="center"/>
        <w:rPr>
          <w:color w:val="008000"/>
          <w:sz w:val="18"/>
        </w:rPr>
      </w:pPr>
      <w:r>
        <w:rPr>
          <w:b/>
          <w:color w:val="008000"/>
        </w:rPr>
        <w:t>Westport, MA 02790</w:t>
      </w:r>
    </w:p>
    <w:p w:rsidR="00986ECF" w:rsidRDefault="00986ECF" w:rsidP="00986ECF">
      <w:pPr>
        <w:pStyle w:val="Header"/>
        <w:rPr>
          <w:color w:val="008000"/>
          <w:sz w:val="22"/>
        </w:rPr>
      </w:pPr>
      <w:r>
        <w:rPr>
          <w:color w:val="008000"/>
          <w:sz w:val="22"/>
        </w:rPr>
        <w:t>www.westport-ma.</w:t>
      </w:r>
      <w:r w:rsidR="00767AFB">
        <w:rPr>
          <w:color w:val="008000"/>
          <w:sz w:val="22"/>
        </w:rPr>
        <w:t>com</w:t>
      </w:r>
      <w:r>
        <w:rPr>
          <w:color w:val="008000"/>
          <w:sz w:val="22"/>
        </w:rPr>
        <w:t xml:space="preserve">                               </w:t>
      </w:r>
      <w:r>
        <w:rPr>
          <w:color w:val="008000"/>
          <w:sz w:val="22"/>
        </w:rPr>
        <w:tab/>
      </w:r>
      <w:r>
        <w:rPr>
          <w:color w:val="008000"/>
          <w:sz w:val="22"/>
        </w:rPr>
        <w:tab/>
        <w:t xml:space="preserve">                                                          Tel:  (508) 636-1037</w:t>
      </w:r>
    </w:p>
    <w:p w:rsidR="00986ECF" w:rsidRPr="002A6F5D" w:rsidRDefault="00986ECF" w:rsidP="00986ECF">
      <w:pPr>
        <w:pStyle w:val="Header"/>
        <w:tabs>
          <w:tab w:val="left" w:pos="7020"/>
        </w:tabs>
        <w:jc w:val="center"/>
        <w:rPr>
          <w:color w:val="008000"/>
          <w:sz w:val="18"/>
        </w:rPr>
      </w:pPr>
      <w:r>
        <w:rPr>
          <w:color w:val="008000"/>
          <w:sz w:val="22"/>
        </w:rPr>
        <w:t>planning@westport-ma.gov</w:t>
      </w:r>
      <w:r>
        <w:rPr>
          <w:color w:val="008000"/>
          <w:sz w:val="18"/>
        </w:rPr>
        <w:tab/>
        <w:t xml:space="preserve">                                                                       </w:t>
      </w:r>
      <w:r>
        <w:rPr>
          <w:color w:val="008000"/>
          <w:sz w:val="18"/>
        </w:rPr>
        <w:tab/>
      </w:r>
      <w:r>
        <w:rPr>
          <w:color w:val="008000"/>
          <w:sz w:val="22"/>
        </w:rPr>
        <w:t xml:space="preserve">Fax: (508) 636-1031                                                                                                                            </w:t>
      </w:r>
    </w:p>
    <w:p w:rsidR="00E26D4C" w:rsidRDefault="00E26D4C">
      <w:pPr>
        <w:pStyle w:val="Heading2"/>
        <w:rPr>
          <w:b w:val="0"/>
          <w:bCs w:val="0"/>
        </w:rPr>
      </w:pPr>
      <w:r>
        <w:t>Application for Site Plan Approval</w:t>
      </w:r>
    </w:p>
    <w:p w:rsidR="00636838" w:rsidRPr="009068B0" w:rsidRDefault="00636838" w:rsidP="00636838">
      <w:pPr>
        <w:rPr>
          <w:bCs/>
        </w:rPr>
      </w:pPr>
      <w:r w:rsidRPr="009068B0">
        <w:rPr>
          <w:bCs/>
          <w:sz w:val="22"/>
        </w:rPr>
        <w:t>Application No. ____________</w:t>
      </w:r>
      <w:r w:rsidRPr="009068B0">
        <w:rPr>
          <w:color w:val="008000"/>
          <w:sz w:val="22"/>
          <w:szCs w:val="20"/>
        </w:rPr>
        <w:t xml:space="preserve">               </w:t>
      </w:r>
      <w:r w:rsidRPr="009068B0">
        <w:rPr>
          <w:color w:val="008000"/>
          <w:sz w:val="22"/>
          <w:szCs w:val="20"/>
        </w:rPr>
        <w:tab/>
        <w:t xml:space="preserve">                                              </w:t>
      </w:r>
      <w:r w:rsidRPr="009068B0">
        <w:rPr>
          <w:bCs/>
        </w:rPr>
        <w:t>Date_________________</w:t>
      </w:r>
    </w:p>
    <w:p w:rsidR="00E26D4C" w:rsidRDefault="00D34491">
      <w:pPr>
        <w:jc w:val="center"/>
        <w:rPr>
          <w:rFonts w:ascii="Tahoma" w:hAnsi="Tahoma" w:cs="Tahoma"/>
          <w:b/>
          <w:bCs/>
          <w:sz w:val="28"/>
        </w:rPr>
      </w:pPr>
      <w:r>
        <w:rPr>
          <w:rFonts w:ascii="Tahoma" w:hAnsi="Tahoma" w:cs="Tahoma"/>
          <w:b/>
          <w:bCs/>
        </w:rPr>
        <w:t>Section 8.7</w:t>
      </w:r>
      <w:r w:rsidR="00E26D4C">
        <w:rPr>
          <w:rFonts w:ascii="Tahoma" w:hAnsi="Tahoma" w:cs="Tahoma"/>
          <w:b/>
          <w:bCs/>
        </w:rPr>
        <w:t xml:space="preserve"> of the Westport Zoning By-Laws</w:t>
      </w:r>
    </w:p>
    <w:p w:rsidR="00E26D4C" w:rsidRDefault="00E26D4C">
      <w:pPr>
        <w:rPr>
          <w:rFonts w:ascii="Tahoma" w:hAnsi="Tahoma" w:cs="Tahoma"/>
          <w:sz w:val="28"/>
        </w:rPr>
      </w:pPr>
    </w:p>
    <w:p w:rsidR="00E26D4C" w:rsidRPr="00636838" w:rsidRDefault="00E26D4C" w:rsidP="00636838">
      <w:pPr>
        <w:jc w:val="both"/>
      </w:pPr>
      <w:r w:rsidRPr="00636838">
        <w:t xml:space="preserve">"The Planning Board may, upon written request of the applicant, waive any of the technical requirements of Westport's Site Plan approval Rules and Regulations and the procedures of this Bylaw where the project involves relatively simple development plans or constitutes a minor site plan." (Section </w:t>
      </w:r>
      <w:r w:rsidR="00D34491">
        <w:t>8.7.4</w:t>
      </w:r>
      <w:r w:rsidRPr="00636838">
        <w:t>).</w:t>
      </w:r>
      <w:r w:rsidR="00D36B0C" w:rsidRPr="00636838">
        <w:t xml:space="preserve">  </w:t>
      </w:r>
      <w:r w:rsidRPr="00636838">
        <w:t>Simple waiver requests, such as for items that are not applicable to the proposed project, may be noted on this application as "waiver requested".  More complex waiver requests should be presented in a separate letter summarizing the requests and signed by the applicant or his authorized agent.</w:t>
      </w:r>
    </w:p>
    <w:p w:rsidR="00E26D4C" w:rsidRPr="00636838" w:rsidRDefault="00E26D4C" w:rsidP="00636838">
      <w:pPr>
        <w:jc w:val="both"/>
      </w:pPr>
    </w:p>
    <w:p w:rsidR="00E26D4C" w:rsidRPr="00636838" w:rsidRDefault="00E26D4C" w:rsidP="00636838">
      <w:pPr>
        <w:ind w:firstLine="720"/>
        <w:jc w:val="both"/>
      </w:pPr>
      <w:r w:rsidRPr="00636838">
        <w:t xml:space="preserve">This application form shall be filed by the petitioner with the Town Clerk.  A copy of said application form including </w:t>
      </w:r>
      <w:r w:rsidR="004A3493">
        <w:t xml:space="preserve">the </w:t>
      </w:r>
      <w:r w:rsidRPr="00636838">
        <w:t>date and time of filing certified by the Town Clerk shall be filed forthwith by the petitioner with the Planning Board along with all other plans, materials</w:t>
      </w:r>
      <w:r w:rsidR="004A3493">
        <w:t>,</w:t>
      </w:r>
      <w:r w:rsidRPr="00636838">
        <w:t xml:space="preserve"> and required fees.  Applications shall be filed with fourteen (14) copies of the plan.</w:t>
      </w:r>
    </w:p>
    <w:p w:rsidR="00E26D4C" w:rsidRPr="00636838" w:rsidRDefault="00E26D4C" w:rsidP="00636838">
      <w:pPr>
        <w:jc w:val="both"/>
      </w:pPr>
    </w:p>
    <w:p w:rsidR="00E26D4C" w:rsidRPr="00636838" w:rsidRDefault="00E26D4C" w:rsidP="00636838">
      <w:pPr>
        <w:jc w:val="both"/>
      </w:pPr>
      <w:r w:rsidRPr="00636838">
        <w:tab/>
        <w:t xml:space="preserve">The applicability of the site plan approval requirement and the particular zoning by-law to a particular proposal is discussed in </w:t>
      </w:r>
      <w:r w:rsidR="00D34491">
        <w:t>Section 8.7</w:t>
      </w:r>
      <w:r w:rsidRPr="00636838">
        <w:t xml:space="preserve"> of the Westport Zoning By-Laws and the Table of Use Regulations.  The petitioner should also note the other sections of the Zoning By-Laws pertaining to the proposed project.</w:t>
      </w:r>
    </w:p>
    <w:p w:rsidR="00E26D4C" w:rsidRPr="00636838" w:rsidRDefault="00E26D4C" w:rsidP="00636838">
      <w:pPr>
        <w:jc w:val="both"/>
      </w:pPr>
    </w:p>
    <w:p w:rsidR="00E26D4C" w:rsidRPr="00636838" w:rsidRDefault="00E26D4C" w:rsidP="00636838">
      <w:pPr>
        <w:jc w:val="both"/>
      </w:pPr>
      <w:r w:rsidRPr="00636838">
        <w:tab/>
        <w:t>The following sections of the application describe supplementary information that must be submitted and those aspects of the proposed site development that will be evaluated by the Planning Board.</w:t>
      </w:r>
    </w:p>
    <w:p w:rsidR="00D36B0C" w:rsidRPr="00636838" w:rsidRDefault="00D36B0C" w:rsidP="00636838">
      <w:pPr>
        <w:jc w:val="both"/>
      </w:pPr>
    </w:p>
    <w:p w:rsidR="00E26D4C" w:rsidRPr="00636838" w:rsidRDefault="00E26D4C" w:rsidP="00636838">
      <w:pPr>
        <w:jc w:val="both"/>
      </w:pPr>
      <w:r w:rsidRPr="00636838">
        <w:tab/>
        <w:t xml:space="preserve">1.  Full name of </w:t>
      </w:r>
      <w:r w:rsidR="004A3493">
        <w:t xml:space="preserve">the </w:t>
      </w:r>
      <w:r w:rsidRPr="00636838">
        <w:t>owner(s) and address of land to which this application applies:</w:t>
      </w:r>
    </w:p>
    <w:p w:rsidR="00E26D4C" w:rsidRDefault="00E26D4C">
      <w:pPr>
        <w:rPr>
          <w:rFonts w:ascii="Tahoma" w:hAnsi="Tahoma" w:cs="Tahoma"/>
          <w:sz w:val="20"/>
        </w:rPr>
      </w:pPr>
    </w:p>
    <w:p w:rsidR="00E26D4C" w:rsidRDefault="00E26D4C">
      <w:pPr>
        <w:rPr>
          <w:rFonts w:ascii="Tahoma" w:hAnsi="Tahoma" w:cs="Tahoma"/>
          <w:sz w:val="20"/>
        </w:rPr>
      </w:pPr>
      <w:r>
        <w:rPr>
          <w:rFonts w:ascii="Tahoma" w:hAnsi="Tahoma" w:cs="Tahoma"/>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556A0">
        <w:rPr>
          <w:rFonts w:ascii="Tahoma" w:hAnsi="Tahoma" w:cs="Tahoma"/>
          <w:sz w:val="20"/>
        </w:rPr>
        <w:t>____________________________________________</w:t>
      </w:r>
      <w:r w:rsidR="00D36B0C">
        <w:rPr>
          <w:rFonts w:ascii="Tahoma" w:hAnsi="Tahoma" w:cs="Tahoma"/>
          <w:sz w:val="20"/>
        </w:rPr>
        <w:t xml:space="preserve"> </w:t>
      </w:r>
    </w:p>
    <w:p w:rsidR="00E26D4C" w:rsidRDefault="00E26D4C">
      <w:pPr>
        <w:rPr>
          <w:rFonts w:ascii="Tahoma" w:hAnsi="Tahoma" w:cs="Tahoma"/>
          <w:sz w:val="20"/>
        </w:rPr>
      </w:pPr>
    </w:p>
    <w:p w:rsidR="00E26D4C" w:rsidRPr="00636838" w:rsidRDefault="00E26D4C" w:rsidP="00636838">
      <w:pPr>
        <w:jc w:val="both"/>
      </w:pPr>
      <w:r w:rsidRPr="00636838">
        <w:tab/>
        <w:t xml:space="preserve">2.  Full mailing address and telephone number of </w:t>
      </w:r>
      <w:r w:rsidR="004A3493">
        <w:t xml:space="preserve">the </w:t>
      </w:r>
      <w:r w:rsidRPr="00636838">
        <w:t>owner(s) of land to which this application applies or full name, mailing address and telephone number of the applicant if different from the above:</w:t>
      </w:r>
    </w:p>
    <w:p w:rsidR="00E26D4C" w:rsidRPr="00636838" w:rsidRDefault="00E26D4C" w:rsidP="00636838">
      <w:pPr>
        <w:jc w:val="both"/>
      </w:pPr>
    </w:p>
    <w:p w:rsidR="00E26D4C" w:rsidRPr="00636838" w:rsidRDefault="00E26D4C" w:rsidP="00636838">
      <w:pPr>
        <w:jc w:val="both"/>
      </w:pPr>
      <w:r w:rsidRPr="00636838">
        <w:t>_______________________________________________________________________________________________________________________________</w:t>
      </w:r>
      <w:r w:rsidR="00E359BC" w:rsidRPr="00636838">
        <w:t>_______________________________</w:t>
      </w:r>
      <w:r w:rsidRPr="00636838">
        <w:t>_____________________________________________________________________</w:t>
      </w:r>
      <w:r w:rsidR="00E556A0" w:rsidRPr="00636838">
        <w:t>__________</w:t>
      </w:r>
      <w:r w:rsidR="00D36B0C" w:rsidRPr="00636838">
        <w:t xml:space="preserve"> </w:t>
      </w:r>
    </w:p>
    <w:p w:rsidR="00E26D4C" w:rsidRPr="00636838" w:rsidRDefault="00E26D4C" w:rsidP="00636838">
      <w:pPr>
        <w:jc w:val="both"/>
      </w:pPr>
    </w:p>
    <w:p w:rsidR="00E26D4C" w:rsidRPr="00636838" w:rsidRDefault="00E26D4C" w:rsidP="00636838">
      <w:pPr>
        <w:jc w:val="both"/>
      </w:pPr>
      <w:r w:rsidRPr="00636838">
        <w:lastRenderedPageBreak/>
        <w:tab/>
        <w:t xml:space="preserve">3.  </w:t>
      </w:r>
      <w:r w:rsidR="00767AFB">
        <w:t>The Planning Department will s</w:t>
      </w:r>
      <w:r w:rsidRPr="00636838">
        <w:t xml:space="preserve">ubmit </w:t>
      </w:r>
      <w:r w:rsidR="00767AFB">
        <w:t>a request for</w:t>
      </w:r>
      <w:r w:rsidRPr="00636838">
        <w:t xml:space="preserve"> abutters as certified by the Board of Assessors containing full names and addresses of abutting owners of land and those directly opposite on any public or private street or way and owners of land within 300 feet of the property line, according to the most recent tax list</w:t>
      </w:r>
      <w:r w:rsidR="00AA273E">
        <w:t xml:space="preserve"> and the Applicant will be charged for postage</w:t>
      </w:r>
      <w:bookmarkStart w:id="0" w:name="_GoBack"/>
      <w:bookmarkEnd w:id="0"/>
      <w:r w:rsidRPr="00636838">
        <w:t>.  Also</w:t>
      </w:r>
      <w:r w:rsidR="004A3493">
        <w:t>,</w:t>
      </w:r>
      <w:r w:rsidRPr="00636838">
        <w:t xml:space="preserve"> submit a certified list of abutting property owners of surrounding towns (if any) certified by the assessors of that town.</w:t>
      </w:r>
    </w:p>
    <w:p w:rsidR="00E26D4C" w:rsidRPr="00636838" w:rsidRDefault="00E26D4C" w:rsidP="00636838">
      <w:pPr>
        <w:jc w:val="both"/>
      </w:pPr>
    </w:p>
    <w:p w:rsidR="00E26D4C" w:rsidRPr="00636838" w:rsidRDefault="00E26D4C" w:rsidP="00636838">
      <w:pPr>
        <w:jc w:val="both"/>
      </w:pPr>
      <w:r w:rsidRPr="00636838">
        <w:tab/>
        <w:t>4.  Location of Property:</w:t>
      </w:r>
      <w:r w:rsidRPr="00636838">
        <w:tab/>
      </w:r>
      <w:r w:rsidRPr="00636838">
        <w:rPr>
          <w:b/>
        </w:rPr>
        <w:t>Map _____</w:t>
      </w:r>
      <w:proofErr w:type="gramStart"/>
      <w:r w:rsidRPr="00636838">
        <w:rPr>
          <w:b/>
        </w:rPr>
        <w:t>_  Lot</w:t>
      </w:r>
      <w:proofErr w:type="gramEnd"/>
      <w:r w:rsidRPr="00636838">
        <w:rPr>
          <w:b/>
        </w:rPr>
        <w:t xml:space="preserve"> ______</w:t>
      </w:r>
    </w:p>
    <w:p w:rsidR="00E26D4C" w:rsidRPr="00636838" w:rsidRDefault="00E26D4C" w:rsidP="00636838">
      <w:pPr>
        <w:jc w:val="both"/>
      </w:pPr>
    </w:p>
    <w:p w:rsidR="00636838" w:rsidRDefault="00E26D4C" w:rsidP="00767AFB">
      <w:pPr>
        <w:tabs>
          <w:tab w:val="left" w:pos="720"/>
          <w:tab w:val="left" w:pos="990"/>
        </w:tabs>
        <w:jc w:val="both"/>
      </w:pPr>
      <w:r w:rsidRPr="00636838">
        <w:tab/>
        <w:t>5.</w:t>
      </w:r>
      <w:r w:rsidR="00767AFB">
        <w:tab/>
      </w:r>
      <w:r w:rsidRPr="00636838">
        <w:t>Zoning District(s) (Including all overlay districts):</w:t>
      </w:r>
    </w:p>
    <w:p w:rsidR="00E26D4C" w:rsidRPr="00636838" w:rsidRDefault="00E26D4C" w:rsidP="00636838">
      <w:pPr>
        <w:jc w:val="both"/>
      </w:pPr>
      <w:r w:rsidRPr="00636838">
        <w:t xml:space="preserve"> ___________________________</w:t>
      </w:r>
      <w:r w:rsidR="00E556A0" w:rsidRPr="00636838">
        <w:t>__________</w:t>
      </w:r>
      <w:r w:rsidRPr="00636838">
        <w:t>__________________________________________</w:t>
      </w:r>
    </w:p>
    <w:p w:rsidR="00636838" w:rsidRDefault="00636838" w:rsidP="00636838">
      <w:pPr>
        <w:jc w:val="both"/>
      </w:pPr>
    </w:p>
    <w:p w:rsidR="00636838" w:rsidRDefault="00636838" w:rsidP="00636838">
      <w:pPr>
        <w:jc w:val="both"/>
      </w:pPr>
    </w:p>
    <w:p w:rsidR="00E26D4C" w:rsidRPr="00636838" w:rsidRDefault="00E26D4C" w:rsidP="00636838">
      <w:pPr>
        <w:jc w:val="both"/>
      </w:pPr>
      <w:r w:rsidRPr="00636838">
        <w:tab/>
        <w:t>6.  Describe briefly the development for which Site Plan Approval is sought:</w:t>
      </w:r>
    </w:p>
    <w:p w:rsidR="00E26D4C" w:rsidRPr="00636838" w:rsidRDefault="00E26D4C" w:rsidP="00636838">
      <w:pPr>
        <w:jc w:val="both"/>
      </w:pPr>
    </w:p>
    <w:p w:rsidR="00E26D4C" w:rsidRPr="00636838" w:rsidRDefault="00E26D4C" w:rsidP="00636838">
      <w:pPr>
        <w:jc w:val="both"/>
      </w:pPr>
      <w:r w:rsidRPr="00636838">
        <w:t>____________________________________________________________________________________________________________________________________________________________________________________________________________________________________</w:t>
      </w:r>
      <w:r w:rsidR="00636838">
        <w:t>_________</w:t>
      </w:r>
    </w:p>
    <w:p w:rsidR="00E26D4C" w:rsidRDefault="00E26D4C" w:rsidP="00636838">
      <w:pPr>
        <w:jc w:val="both"/>
      </w:pPr>
    </w:p>
    <w:p w:rsidR="00636838" w:rsidRPr="00636838" w:rsidRDefault="00636838" w:rsidP="00636838">
      <w:pPr>
        <w:jc w:val="both"/>
      </w:pPr>
    </w:p>
    <w:p w:rsidR="00E26D4C" w:rsidRPr="00636838" w:rsidRDefault="00E26D4C" w:rsidP="00636838">
      <w:pPr>
        <w:jc w:val="both"/>
      </w:pPr>
      <w:r w:rsidRPr="00636838">
        <w:tab/>
        <w:t>7.  Describe briefly the uses or activities for which site plan approval is sought:</w:t>
      </w:r>
    </w:p>
    <w:p w:rsidR="00E26D4C" w:rsidRPr="00636838" w:rsidRDefault="00E26D4C" w:rsidP="00636838">
      <w:pPr>
        <w:jc w:val="both"/>
      </w:pPr>
      <w:r w:rsidRPr="00636838">
        <w:t>____________________________________________________________________________________________________________________________________________________________________________________________________________________________________</w:t>
      </w:r>
      <w:r w:rsidR="00636838">
        <w:t>_________</w:t>
      </w:r>
    </w:p>
    <w:p w:rsidR="00E26D4C" w:rsidRPr="00636838" w:rsidRDefault="00E26D4C" w:rsidP="00636838">
      <w:pPr>
        <w:jc w:val="both"/>
      </w:pPr>
    </w:p>
    <w:p w:rsidR="00636838" w:rsidRDefault="00636838" w:rsidP="00636838">
      <w:pPr>
        <w:jc w:val="both"/>
      </w:pPr>
    </w:p>
    <w:p w:rsidR="00E26D4C" w:rsidRPr="00636838" w:rsidRDefault="00E26D4C" w:rsidP="00636838">
      <w:pPr>
        <w:jc w:val="both"/>
      </w:pPr>
      <w:r w:rsidRPr="00636838">
        <w:t>Uses will be reviewed for conformity with those described in the Zoning By-Laws.  These may be the specific int</w:t>
      </w:r>
      <w:r w:rsidR="00636838">
        <w:t>ended uses of the site if known</w:t>
      </w:r>
      <w:r w:rsidRPr="00636838">
        <w:t xml:space="preserve"> or lists of potential uses of the site if the uses are not known at this time.</w:t>
      </w:r>
    </w:p>
    <w:p w:rsidR="00E26D4C" w:rsidRPr="00636838" w:rsidRDefault="00E26D4C" w:rsidP="00636838">
      <w:pPr>
        <w:jc w:val="both"/>
      </w:pPr>
    </w:p>
    <w:p w:rsidR="00E26D4C" w:rsidRPr="00636838" w:rsidRDefault="00E26D4C" w:rsidP="00636838">
      <w:pPr>
        <w:jc w:val="both"/>
      </w:pPr>
      <w:r w:rsidRPr="00636838">
        <w:t>Note:  If the uses are not known at the time of application, present "worst-case" (most intensive) estimates of water consumption, sewage discharge, parking requirements, and traffic impacts, along with your assumptions used to develop these estimates.  Site plan and building permits for such sites will be valid only for occupancy that does not exceed these estimates.</w:t>
      </w:r>
    </w:p>
    <w:p w:rsidR="00E26D4C" w:rsidRDefault="00E26D4C" w:rsidP="00636838">
      <w:pPr>
        <w:jc w:val="both"/>
      </w:pPr>
    </w:p>
    <w:p w:rsidR="00636838" w:rsidRPr="00636838" w:rsidRDefault="00636838" w:rsidP="00636838">
      <w:pPr>
        <w:jc w:val="both"/>
      </w:pPr>
    </w:p>
    <w:p w:rsidR="00E26D4C" w:rsidRPr="00636838" w:rsidRDefault="00E26D4C" w:rsidP="00636838">
      <w:pPr>
        <w:jc w:val="both"/>
      </w:pPr>
      <w:r w:rsidRPr="00636838">
        <w:tab/>
        <w:t>8.  The application package must include plans of the site and all other materials as specified in the Rules and Regulations.</w:t>
      </w:r>
    </w:p>
    <w:p w:rsidR="00E26D4C" w:rsidRPr="00636838" w:rsidRDefault="00E26D4C" w:rsidP="00636838">
      <w:pPr>
        <w:jc w:val="both"/>
      </w:pPr>
    </w:p>
    <w:p w:rsidR="00E26D4C" w:rsidRPr="00636838" w:rsidRDefault="00E26D4C" w:rsidP="00636838">
      <w:pPr>
        <w:jc w:val="both"/>
      </w:pPr>
      <w:r w:rsidRPr="00636838">
        <w:t>The plan will be reviewed for the following features--please provide:</w:t>
      </w:r>
    </w:p>
    <w:p w:rsidR="00E26D4C" w:rsidRPr="00636838" w:rsidRDefault="00E26D4C" w:rsidP="00636838">
      <w:pPr>
        <w:jc w:val="both"/>
      </w:pPr>
    </w:p>
    <w:tbl>
      <w:tblPr>
        <w:tblW w:w="10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2"/>
        <w:gridCol w:w="1967"/>
        <w:gridCol w:w="2327"/>
        <w:gridCol w:w="2499"/>
        <w:gridCol w:w="1505"/>
      </w:tblGrid>
      <w:tr w:rsidR="00E26D4C" w:rsidRPr="00636838" w:rsidTr="00636838">
        <w:tc>
          <w:tcPr>
            <w:tcW w:w="2340" w:type="dxa"/>
          </w:tcPr>
          <w:p w:rsidR="00E26D4C" w:rsidRPr="00636838" w:rsidRDefault="00E26D4C" w:rsidP="00636838">
            <w:pPr>
              <w:rPr>
                <w:sz w:val="20"/>
              </w:rPr>
            </w:pPr>
            <w:r w:rsidRPr="00636838">
              <w:rPr>
                <w:sz w:val="20"/>
              </w:rPr>
              <w:t>Lot Area: ________</w:t>
            </w:r>
          </w:p>
        </w:tc>
        <w:tc>
          <w:tcPr>
            <w:tcW w:w="1980" w:type="dxa"/>
          </w:tcPr>
          <w:p w:rsidR="00E26D4C" w:rsidRPr="00636838" w:rsidRDefault="00E26D4C" w:rsidP="00636838">
            <w:pPr>
              <w:jc w:val="both"/>
              <w:rPr>
                <w:sz w:val="20"/>
              </w:rPr>
            </w:pPr>
            <w:r w:rsidRPr="00636838">
              <w:rPr>
                <w:sz w:val="20"/>
              </w:rPr>
              <w:t>Frontage: ______</w:t>
            </w:r>
          </w:p>
        </w:tc>
        <w:tc>
          <w:tcPr>
            <w:tcW w:w="2340" w:type="dxa"/>
          </w:tcPr>
          <w:p w:rsidR="00E26D4C" w:rsidRPr="00636838" w:rsidRDefault="00E26D4C" w:rsidP="00636838">
            <w:pPr>
              <w:rPr>
                <w:sz w:val="20"/>
              </w:rPr>
            </w:pPr>
            <w:r w:rsidRPr="00636838">
              <w:rPr>
                <w:sz w:val="20"/>
              </w:rPr>
              <w:t>Building Height:_____</w:t>
            </w:r>
          </w:p>
        </w:tc>
        <w:tc>
          <w:tcPr>
            <w:tcW w:w="2520" w:type="dxa"/>
          </w:tcPr>
          <w:p w:rsidR="00E26D4C" w:rsidRPr="00636838" w:rsidRDefault="00E26D4C" w:rsidP="00636838">
            <w:pPr>
              <w:rPr>
                <w:sz w:val="20"/>
              </w:rPr>
            </w:pPr>
            <w:r w:rsidRPr="00636838">
              <w:rPr>
                <w:sz w:val="20"/>
              </w:rPr>
              <w:t>Number of Stories: ____</w:t>
            </w:r>
          </w:p>
        </w:tc>
        <w:tc>
          <w:tcPr>
            <w:tcW w:w="1440" w:type="dxa"/>
          </w:tcPr>
          <w:p w:rsidR="00E26D4C" w:rsidRPr="00636838" w:rsidRDefault="00E26D4C" w:rsidP="00636838">
            <w:pPr>
              <w:rPr>
                <w:sz w:val="20"/>
              </w:rPr>
            </w:pPr>
          </w:p>
        </w:tc>
      </w:tr>
      <w:tr w:rsidR="00E26D4C" w:rsidRPr="00636838" w:rsidTr="00636838">
        <w:tc>
          <w:tcPr>
            <w:tcW w:w="2340" w:type="dxa"/>
          </w:tcPr>
          <w:p w:rsidR="00E26D4C" w:rsidRPr="00636838" w:rsidRDefault="00E26D4C" w:rsidP="00636838">
            <w:pPr>
              <w:jc w:val="both"/>
              <w:rPr>
                <w:sz w:val="20"/>
              </w:rPr>
            </w:pPr>
            <w:r w:rsidRPr="00636838">
              <w:rPr>
                <w:sz w:val="20"/>
              </w:rPr>
              <w:t xml:space="preserve">Building </w:t>
            </w:r>
          </w:p>
          <w:p w:rsidR="00E26D4C" w:rsidRPr="00636838" w:rsidRDefault="00E26D4C" w:rsidP="00636838">
            <w:pPr>
              <w:jc w:val="both"/>
              <w:rPr>
                <w:sz w:val="20"/>
              </w:rPr>
            </w:pPr>
            <w:r w:rsidRPr="00636838">
              <w:rPr>
                <w:sz w:val="20"/>
              </w:rPr>
              <w:t>Setbacks:</w:t>
            </w:r>
          </w:p>
        </w:tc>
        <w:tc>
          <w:tcPr>
            <w:tcW w:w="1980" w:type="dxa"/>
          </w:tcPr>
          <w:p w:rsidR="00E26D4C" w:rsidRPr="00636838" w:rsidRDefault="00E26D4C" w:rsidP="00636838">
            <w:pPr>
              <w:jc w:val="both"/>
              <w:rPr>
                <w:sz w:val="20"/>
              </w:rPr>
            </w:pPr>
            <w:r w:rsidRPr="00636838">
              <w:rPr>
                <w:sz w:val="20"/>
              </w:rPr>
              <w:t>Front</w:t>
            </w:r>
          </w:p>
          <w:p w:rsidR="00E26D4C" w:rsidRPr="00636838" w:rsidRDefault="00E26D4C" w:rsidP="00636838">
            <w:pPr>
              <w:jc w:val="both"/>
              <w:rPr>
                <w:sz w:val="20"/>
              </w:rPr>
            </w:pPr>
            <w:r w:rsidRPr="00636838">
              <w:rPr>
                <w:sz w:val="20"/>
              </w:rPr>
              <w:t>Setback: ______</w:t>
            </w:r>
          </w:p>
        </w:tc>
        <w:tc>
          <w:tcPr>
            <w:tcW w:w="2340" w:type="dxa"/>
          </w:tcPr>
          <w:p w:rsidR="00E26D4C" w:rsidRPr="00636838" w:rsidRDefault="00E26D4C" w:rsidP="00636838">
            <w:pPr>
              <w:rPr>
                <w:sz w:val="20"/>
              </w:rPr>
            </w:pPr>
            <w:r w:rsidRPr="00636838">
              <w:rPr>
                <w:sz w:val="20"/>
              </w:rPr>
              <w:t>Rear</w:t>
            </w:r>
          </w:p>
          <w:p w:rsidR="00E26D4C" w:rsidRPr="00636838" w:rsidRDefault="00E26D4C" w:rsidP="00636838">
            <w:pPr>
              <w:rPr>
                <w:sz w:val="20"/>
              </w:rPr>
            </w:pPr>
            <w:r w:rsidRPr="00636838">
              <w:rPr>
                <w:sz w:val="20"/>
              </w:rPr>
              <w:t>Setback: ______</w:t>
            </w:r>
          </w:p>
        </w:tc>
        <w:tc>
          <w:tcPr>
            <w:tcW w:w="2520" w:type="dxa"/>
          </w:tcPr>
          <w:p w:rsidR="00E26D4C" w:rsidRPr="00636838" w:rsidRDefault="00E26D4C" w:rsidP="00636838">
            <w:pPr>
              <w:rPr>
                <w:sz w:val="20"/>
              </w:rPr>
            </w:pPr>
            <w:r w:rsidRPr="00636838">
              <w:rPr>
                <w:sz w:val="20"/>
              </w:rPr>
              <w:t>Left Side</w:t>
            </w:r>
          </w:p>
          <w:p w:rsidR="00E26D4C" w:rsidRPr="00636838" w:rsidRDefault="00E26D4C" w:rsidP="00636838">
            <w:pPr>
              <w:rPr>
                <w:sz w:val="20"/>
              </w:rPr>
            </w:pPr>
            <w:r w:rsidRPr="00636838">
              <w:rPr>
                <w:sz w:val="20"/>
              </w:rPr>
              <w:t>Setback : ______</w:t>
            </w:r>
          </w:p>
        </w:tc>
        <w:tc>
          <w:tcPr>
            <w:tcW w:w="1440" w:type="dxa"/>
          </w:tcPr>
          <w:p w:rsidR="00E26D4C" w:rsidRPr="00636838" w:rsidRDefault="00E26D4C" w:rsidP="00636838">
            <w:pPr>
              <w:rPr>
                <w:sz w:val="20"/>
              </w:rPr>
            </w:pPr>
            <w:r w:rsidRPr="00636838">
              <w:rPr>
                <w:sz w:val="20"/>
              </w:rPr>
              <w:t>Right Side Setback:______</w:t>
            </w:r>
          </w:p>
        </w:tc>
      </w:tr>
      <w:tr w:rsidR="00E26D4C" w:rsidRPr="00636838" w:rsidTr="00636838">
        <w:tc>
          <w:tcPr>
            <w:tcW w:w="2340" w:type="dxa"/>
          </w:tcPr>
          <w:p w:rsidR="00E26D4C" w:rsidRPr="00636838" w:rsidRDefault="00E26D4C" w:rsidP="00636838">
            <w:pPr>
              <w:rPr>
                <w:sz w:val="20"/>
              </w:rPr>
            </w:pPr>
            <w:r w:rsidRPr="00636838">
              <w:rPr>
                <w:sz w:val="20"/>
              </w:rPr>
              <w:t>Parking and other setbacks:</w:t>
            </w:r>
          </w:p>
        </w:tc>
        <w:tc>
          <w:tcPr>
            <w:tcW w:w="1980" w:type="dxa"/>
          </w:tcPr>
          <w:p w:rsidR="00E26D4C" w:rsidRPr="00636838" w:rsidRDefault="00E26D4C" w:rsidP="00636838">
            <w:pPr>
              <w:jc w:val="both"/>
              <w:rPr>
                <w:sz w:val="20"/>
              </w:rPr>
            </w:pPr>
          </w:p>
        </w:tc>
        <w:tc>
          <w:tcPr>
            <w:tcW w:w="2340" w:type="dxa"/>
          </w:tcPr>
          <w:p w:rsidR="00E26D4C" w:rsidRPr="00636838" w:rsidRDefault="00E26D4C" w:rsidP="00636838">
            <w:pPr>
              <w:jc w:val="both"/>
              <w:rPr>
                <w:sz w:val="20"/>
              </w:rPr>
            </w:pPr>
          </w:p>
        </w:tc>
        <w:tc>
          <w:tcPr>
            <w:tcW w:w="2520" w:type="dxa"/>
          </w:tcPr>
          <w:p w:rsidR="00E26D4C" w:rsidRPr="00636838" w:rsidRDefault="00E26D4C" w:rsidP="00636838">
            <w:pPr>
              <w:jc w:val="both"/>
              <w:rPr>
                <w:sz w:val="20"/>
              </w:rPr>
            </w:pPr>
          </w:p>
        </w:tc>
        <w:tc>
          <w:tcPr>
            <w:tcW w:w="1440" w:type="dxa"/>
          </w:tcPr>
          <w:p w:rsidR="00E26D4C" w:rsidRPr="00636838" w:rsidRDefault="00E26D4C" w:rsidP="00636838">
            <w:pPr>
              <w:jc w:val="both"/>
              <w:rPr>
                <w:sz w:val="20"/>
              </w:rPr>
            </w:pPr>
          </w:p>
        </w:tc>
      </w:tr>
    </w:tbl>
    <w:p w:rsidR="00E26D4C" w:rsidRPr="00636838" w:rsidRDefault="00E26D4C" w:rsidP="00636838">
      <w:pPr>
        <w:jc w:val="both"/>
      </w:pPr>
    </w:p>
    <w:p w:rsidR="00E26D4C" w:rsidRPr="00636838" w:rsidRDefault="00E26D4C" w:rsidP="00636838">
      <w:pPr>
        <w:jc w:val="both"/>
      </w:pPr>
    </w:p>
    <w:p w:rsidR="00E26D4C" w:rsidRPr="00636838" w:rsidRDefault="00E26D4C" w:rsidP="00636838">
      <w:pPr>
        <w:jc w:val="both"/>
      </w:pPr>
      <w:r w:rsidRPr="00636838">
        <w:t>- Lot Coverage (buildings, parking, paving): ____________________________</w:t>
      </w:r>
      <w:r w:rsidR="00E359BC" w:rsidRPr="00636838">
        <w:t>______</w:t>
      </w:r>
      <w:r w:rsidR="00D36B0C" w:rsidRPr="00636838">
        <w:t>_______</w:t>
      </w:r>
    </w:p>
    <w:p w:rsidR="00E26D4C" w:rsidRPr="00636838" w:rsidRDefault="00E26D4C" w:rsidP="00636838">
      <w:pPr>
        <w:jc w:val="both"/>
      </w:pPr>
    </w:p>
    <w:p w:rsidR="00E26D4C" w:rsidRPr="00636838" w:rsidRDefault="00E26D4C" w:rsidP="00636838">
      <w:pPr>
        <w:jc w:val="both"/>
      </w:pPr>
      <w:r w:rsidRPr="00636838">
        <w:lastRenderedPageBreak/>
        <w:t>- Floor Area Ratio (Business and Unrestricted Districts): ________________________________</w:t>
      </w:r>
    </w:p>
    <w:p w:rsidR="00E26D4C" w:rsidRPr="00636838" w:rsidRDefault="00E26D4C" w:rsidP="00636838">
      <w:pPr>
        <w:jc w:val="both"/>
      </w:pPr>
    </w:p>
    <w:p w:rsidR="00E26D4C" w:rsidRPr="00636838" w:rsidRDefault="00E26D4C" w:rsidP="00636838">
      <w:pPr>
        <w:jc w:val="both"/>
      </w:pPr>
      <w:r w:rsidRPr="00636838">
        <w:t>- Adequate walkways and pedestrian access: ________________________________</w:t>
      </w:r>
      <w:r w:rsidR="00D36B0C" w:rsidRPr="00636838">
        <w:t>________</w:t>
      </w:r>
      <w:r w:rsidR="00636838">
        <w:t>_</w:t>
      </w:r>
    </w:p>
    <w:p w:rsidR="00D36B0C" w:rsidRPr="00636838" w:rsidRDefault="00D36B0C" w:rsidP="00636838">
      <w:pPr>
        <w:jc w:val="both"/>
      </w:pPr>
    </w:p>
    <w:p w:rsidR="00E26D4C" w:rsidRPr="00636838" w:rsidRDefault="00E26D4C" w:rsidP="00636838">
      <w:pPr>
        <w:jc w:val="both"/>
      </w:pPr>
      <w:r w:rsidRPr="00636838">
        <w:t>- Adequate driveway access, driveways, and private ways____________________________</w:t>
      </w:r>
      <w:r w:rsidR="00D36B0C" w:rsidRPr="00636838">
        <w:t>__</w:t>
      </w:r>
      <w:r w:rsidR="00636838">
        <w:t>_</w:t>
      </w:r>
    </w:p>
    <w:p w:rsidR="00E26D4C" w:rsidRPr="00636838" w:rsidRDefault="00E26D4C" w:rsidP="00636838">
      <w:pPr>
        <w:jc w:val="both"/>
      </w:pPr>
    </w:p>
    <w:p w:rsidR="00E26D4C" w:rsidRPr="00636838" w:rsidRDefault="00E26D4C" w:rsidP="00636838">
      <w:pPr>
        <w:jc w:val="both"/>
      </w:pPr>
      <w:r w:rsidRPr="00636838">
        <w:t>- Appropriate loading docks and/or access for trucks:  Number: ______</w:t>
      </w:r>
      <w:r w:rsidRPr="00636838">
        <w:tab/>
        <w:t>Location: _________</w:t>
      </w:r>
      <w:r w:rsidR="00E359BC" w:rsidRPr="00636838">
        <w:t xml:space="preserve"> </w:t>
      </w:r>
    </w:p>
    <w:p w:rsidR="00E26D4C" w:rsidRPr="00636838" w:rsidRDefault="00E26D4C" w:rsidP="00636838">
      <w:pPr>
        <w:jc w:val="both"/>
      </w:pPr>
    </w:p>
    <w:p w:rsidR="00E359BC" w:rsidRPr="00636838" w:rsidRDefault="00E26D4C" w:rsidP="00636838">
      <w:pPr>
        <w:jc w:val="both"/>
      </w:pPr>
      <w:r w:rsidRPr="00636838">
        <w:t>_______________________________________________</w:t>
      </w:r>
      <w:r w:rsidR="00E359BC" w:rsidRPr="00636838">
        <w:t>_____________________________</w:t>
      </w:r>
      <w:r w:rsidR="00636838">
        <w:t>_</w:t>
      </w:r>
    </w:p>
    <w:p w:rsidR="00E359BC" w:rsidRPr="00636838" w:rsidRDefault="00E359BC" w:rsidP="00636838">
      <w:pPr>
        <w:jc w:val="both"/>
      </w:pPr>
    </w:p>
    <w:p w:rsidR="00E26D4C" w:rsidRPr="00636838" w:rsidRDefault="00E26D4C" w:rsidP="00636838">
      <w:pPr>
        <w:jc w:val="both"/>
      </w:pPr>
      <w:r w:rsidRPr="00636838">
        <w:t xml:space="preserve">- Is there any proposed site work within wetland resource areas </w:t>
      </w:r>
      <w:r w:rsidR="00E359BC" w:rsidRPr="00636838">
        <w:t xml:space="preserve">or within 100 </w:t>
      </w:r>
      <w:proofErr w:type="spellStart"/>
      <w:r w:rsidR="00E359BC" w:rsidRPr="00636838">
        <w:t>ft</w:t>
      </w:r>
      <w:proofErr w:type="spellEnd"/>
      <w:r w:rsidR="00E359BC" w:rsidRPr="00636838">
        <w:t xml:space="preserve"> of same</w:t>
      </w:r>
      <w:proofErr w:type="gramStart"/>
      <w:r w:rsidR="00E359BC" w:rsidRPr="00636838">
        <w:t>?:</w:t>
      </w:r>
      <w:proofErr w:type="gramEnd"/>
      <w:r w:rsidR="00E359BC" w:rsidRPr="00636838">
        <w:t xml:space="preserve"> ____</w:t>
      </w:r>
    </w:p>
    <w:p w:rsidR="00E26D4C" w:rsidRPr="00636838" w:rsidRDefault="00D36B0C" w:rsidP="00636838">
      <w:pPr>
        <w:jc w:val="both"/>
      </w:pPr>
      <w:r w:rsidRPr="00636838">
        <w:t xml:space="preserve">          </w:t>
      </w:r>
      <w:r w:rsidR="00E26D4C" w:rsidRPr="00636838">
        <w:tab/>
        <w:t>If yes, has the Conservation Commission issued an Order of</w:t>
      </w:r>
      <w:r w:rsidR="00E359BC" w:rsidRPr="00636838">
        <w:t xml:space="preserve"> Conditions</w:t>
      </w:r>
      <w:proofErr w:type="gramStart"/>
      <w:r w:rsidR="00E359BC" w:rsidRPr="00636838">
        <w:t>?:</w:t>
      </w:r>
      <w:proofErr w:type="gramEnd"/>
      <w:r w:rsidR="00E359BC" w:rsidRPr="00636838">
        <w:t xml:space="preserve"> _________</w:t>
      </w:r>
      <w:r w:rsidR="00636838">
        <w:t>_</w:t>
      </w:r>
      <w:r w:rsidR="00E359BC" w:rsidRPr="00636838">
        <w:t>_</w:t>
      </w:r>
    </w:p>
    <w:p w:rsidR="00E26D4C" w:rsidRPr="00636838" w:rsidRDefault="00E26D4C" w:rsidP="00636838">
      <w:pPr>
        <w:jc w:val="both"/>
      </w:pPr>
    </w:p>
    <w:p w:rsidR="00E26D4C" w:rsidRPr="00636838" w:rsidRDefault="00E26D4C" w:rsidP="00636838">
      <w:r w:rsidRPr="00636838">
        <w:t>- List any special permits required from the Board of Appeals: ____________________</w:t>
      </w:r>
      <w:r w:rsidR="00D36B0C" w:rsidRPr="00636838">
        <w:t>_______</w:t>
      </w:r>
      <w:r w:rsidR="00E556A0" w:rsidRPr="00636838">
        <w:t>_________</w:t>
      </w:r>
      <w:r w:rsidR="00636838">
        <w:t>_________________________________________</w:t>
      </w:r>
    </w:p>
    <w:p w:rsidR="00E26D4C" w:rsidRPr="00636838" w:rsidRDefault="00E26D4C" w:rsidP="00636838">
      <w:pPr>
        <w:jc w:val="both"/>
      </w:pPr>
      <w:r w:rsidRPr="00636838">
        <w:t>__________________________________________</w:t>
      </w:r>
      <w:r w:rsidR="00E359BC" w:rsidRPr="00636838">
        <w:t>__________________________</w:t>
      </w:r>
      <w:r w:rsidR="00E556A0" w:rsidRPr="00636838">
        <w:t>______</w:t>
      </w:r>
      <w:r w:rsidR="00636838">
        <w:t>___</w:t>
      </w:r>
    </w:p>
    <w:p w:rsidR="00E26D4C" w:rsidRPr="00636838" w:rsidRDefault="00E26D4C" w:rsidP="00636838">
      <w:pPr>
        <w:jc w:val="both"/>
      </w:pPr>
    </w:p>
    <w:p w:rsidR="00E26D4C" w:rsidRPr="00636838" w:rsidRDefault="00E26D4C" w:rsidP="00636838">
      <w:pPr>
        <w:jc w:val="both"/>
      </w:pPr>
      <w:r w:rsidRPr="00636838">
        <w:t>- Is the project within the Flood Plain District</w:t>
      </w:r>
      <w:proofErr w:type="gramStart"/>
      <w:r w:rsidRPr="00636838">
        <w:t>?:</w:t>
      </w:r>
      <w:proofErr w:type="gramEnd"/>
      <w:r w:rsidRPr="00636838">
        <w:t xml:space="preserve"> ________________</w:t>
      </w:r>
      <w:r w:rsidR="00D36B0C" w:rsidRPr="00636838">
        <w:t>_______________________</w:t>
      </w:r>
    </w:p>
    <w:p w:rsidR="00E26D4C" w:rsidRPr="00636838" w:rsidRDefault="00E26D4C" w:rsidP="00636838">
      <w:pPr>
        <w:jc w:val="both"/>
      </w:pPr>
    </w:p>
    <w:p w:rsidR="00E26D4C" w:rsidRPr="00636838" w:rsidRDefault="00E26D4C" w:rsidP="00636838">
      <w:pPr>
        <w:jc w:val="both"/>
      </w:pPr>
      <w:r w:rsidRPr="00636838">
        <w:t>- If yes, what is the base flood elevation (100-year storm): ____________________</w:t>
      </w:r>
      <w:r w:rsidR="00636838">
        <w:t>_________</w:t>
      </w:r>
      <w:proofErr w:type="gramStart"/>
      <w:r w:rsidR="00636838">
        <w:t>_</w:t>
      </w:r>
      <w:proofErr w:type="gramEnd"/>
    </w:p>
    <w:p w:rsidR="00E26D4C" w:rsidRPr="00636838" w:rsidRDefault="00E26D4C" w:rsidP="00636838">
      <w:pPr>
        <w:jc w:val="both"/>
      </w:pPr>
    </w:p>
    <w:p w:rsidR="00E26D4C" w:rsidRPr="00636838" w:rsidRDefault="00E26D4C" w:rsidP="00636838">
      <w:pPr>
        <w:jc w:val="both"/>
      </w:pPr>
    </w:p>
    <w:p w:rsidR="00E26D4C" w:rsidRPr="00636838" w:rsidRDefault="00E26D4C" w:rsidP="00636838">
      <w:pPr>
        <w:jc w:val="both"/>
      </w:pPr>
      <w:r w:rsidRPr="00636838">
        <w:t>- Is there any proposed site work within the Aquifer Protection District</w:t>
      </w:r>
      <w:proofErr w:type="gramStart"/>
      <w:r w:rsidRPr="00636838">
        <w:t>?:</w:t>
      </w:r>
      <w:proofErr w:type="gramEnd"/>
      <w:r w:rsidRPr="00636838">
        <w:t xml:space="preserve"> _______________</w:t>
      </w:r>
      <w:r w:rsidR="00D36B0C" w:rsidRPr="00636838">
        <w:t>____</w:t>
      </w:r>
    </w:p>
    <w:p w:rsidR="00E26D4C" w:rsidRPr="00636838" w:rsidRDefault="00E26D4C" w:rsidP="00636838">
      <w:pPr>
        <w:jc w:val="both"/>
      </w:pPr>
    </w:p>
    <w:p w:rsidR="00E26D4C" w:rsidRPr="00636838" w:rsidRDefault="00E26D4C" w:rsidP="00636838">
      <w:pPr>
        <w:jc w:val="both"/>
      </w:pPr>
      <w:r w:rsidRPr="00636838">
        <w:tab/>
        <w:t xml:space="preserve">If yes, </w:t>
      </w:r>
    </w:p>
    <w:p w:rsidR="00E26D4C" w:rsidRPr="00636838" w:rsidRDefault="00E26D4C" w:rsidP="00636838">
      <w:pPr>
        <w:jc w:val="both"/>
      </w:pPr>
      <w:r w:rsidRPr="00636838">
        <w:tab/>
      </w:r>
      <w:r w:rsidRPr="00636838">
        <w:tab/>
      </w:r>
      <w:proofErr w:type="gramStart"/>
      <w:r w:rsidRPr="00636838">
        <w:t>a.  What</w:t>
      </w:r>
      <w:proofErr w:type="gramEnd"/>
      <w:r w:rsidRPr="00636838">
        <w:t xml:space="preserve"> is the recharge rate of runoff? _______________________</w:t>
      </w:r>
      <w:r w:rsidR="00D36B0C" w:rsidRPr="00636838">
        <w:t>__________</w:t>
      </w:r>
    </w:p>
    <w:p w:rsidR="00E26D4C" w:rsidRPr="00636838" w:rsidRDefault="00E26D4C" w:rsidP="00636838">
      <w:pPr>
        <w:jc w:val="both"/>
      </w:pPr>
    </w:p>
    <w:p w:rsidR="00E26D4C" w:rsidRPr="00636838" w:rsidRDefault="00E26D4C" w:rsidP="00636838">
      <w:pPr>
        <w:jc w:val="both"/>
      </w:pPr>
      <w:r w:rsidRPr="00636838">
        <w:tab/>
      </w:r>
      <w:r w:rsidRPr="00636838">
        <w:tab/>
      </w:r>
      <w:proofErr w:type="gramStart"/>
      <w:r w:rsidRPr="00636838">
        <w:t>b.  Lot</w:t>
      </w:r>
      <w:proofErr w:type="gramEnd"/>
      <w:r w:rsidRPr="00636838">
        <w:t xml:space="preserve"> coverage (percentage)? _____________________</w:t>
      </w:r>
      <w:r w:rsidR="00D36B0C" w:rsidRPr="00636838">
        <w:t>___________________</w:t>
      </w:r>
    </w:p>
    <w:p w:rsidR="00E26D4C" w:rsidRPr="00636838" w:rsidRDefault="00E26D4C" w:rsidP="00636838">
      <w:pPr>
        <w:jc w:val="both"/>
      </w:pPr>
    </w:p>
    <w:p w:rsidR="00E26D4C" w:rsidRPr="00636838" w:rsidRDefault="00E26D4C" w:rsidP="00636838">
      <w:pPr>
        <w:jc w:val="both"/>
      </w:pPr>
      <w:r w:rsidRPr="00636838">
        <w:tab/>
      </w:r>
      <w:r w:rsidRPr="00636838">
        <w:tab/>
      </w:r>
      <w:proofErr w:type="gramStart"/>
      <w:r w:rsidRPr="00636838">
        <w:t>c.  Percent</w:t>
      </w:r>
      <w:proofErr w:type="gramEnd"/>
      <w:r w:rsidRPr="00636838">
        <w:t xml:space="preserve"> of land left natural? _________________________</w:t>
      </w:r>
      <w:r w:rsidR="00D36B0C" w:rsidRPr="00636838">
        <w:t>_______________</w:t>
      </w:r>
    </w:p>
    <w:p w:rsidR="00E26D4C" w:rsidRPr="00636838" w:rsidRDefault="00E26D4C" w:rsidP="00636838">
      <w:pPr>
        <w:jc w:val="both"/>
      </w:pPr>
    </w:p>
    <w:p w:rsidR="00E26D4C" w:rsidRPr="00636838" w:rsidRDefault="00E26D4C" w:rsidP="00636838">
      <w:pPr>
        <w:jc w:val="both"/>
      </w:pPr>
      <w:r w:rsidRPr="00636838">
        <w:tab/>
      </w:r>
      <w:r w:rsidRPr="00636838">
        <w:tab/>
      </w:r>
      <w:proofErr w:type="gramStart"/>
      <w:r w:rsidRPr="00636838">
        <w:t>d.  Potential</w:t>
      </w:r>
      <w:proofErr w:type="gramEnd"/>
      <w:r w:rsidRPr="00636838">
        <w:t xml:space="preserve"> sources of pollution _______________________</w:t>
      </w:r>
      <w:r w:rsidR="00D36B0C" w:rsidRPr="00636838">
        <w:t>________________</w:t>
      </w:r>
    </w:p>
    <w:p w:rsidR="00E26D4C" w:rsidRPr="00636838" w:rsidRDefault="00E26D4C" w:rsidP="00636838">
      <w:pPr>
        <w:jc w:val="both"/>
      </w:pPr>
    </w:p>
    <w:p w:rsidR="00E26D4C" w:rsidRPr="00636838" w:rsidRDefault="00E26D4C" w:rsidP="00636838">
      <w:pPr>
        <w:ind w:left="720" w:firstLine="720"/>
        <w:jc w:val="both"/>
      </w:pPr>
      <w:proofErr w:type="gramStart"/>
      <w:r w:rsidRPr="00636838">
        <w:t>e.  Is</w:t>
      </w:r>
      <w:proofErr w:type="gramEnd"/>
      <w:r w:rsidRPr="00636838">
        <w:t xml:space="preserve"> septic system within the Aquifer Protection District? _______________</w:t>
      </w:r>
      <w:r w:rsidR="00D36B0C" w:rsidRPr="00636838">
        <w:t>____</w:t>
      </w:r>
    </w:p>
    <w:p w:rsidR="00E26D4C" w:rsidRPr="00636838" w:rsidRDefault="00E26D4C" w:rsidP="00636838">
      <w:pPr>
        <w:ind w:left="720" w:firstLine="720"/>
        <w:jc w:val="both"/>
      </w:pPr>
    </w:p>
    <w:p w:rsidR="00E26D4C" w:rsidRPr="00636838" w:rsidRDefault="00E26D4C" w:rsidP="00636838">
      <w:pPr>
        <w:ind w:left="720" w:firstLine="720"/>
        <w:jc w:val="both"/>
      </w:pPr>
      <w:proofErr w:type="gramStart"/>
      <w:r w:rsidRPr="00636838">
        <w:t>f.  Any</w:t>
      </w:r>
      <w:proofErr w:type="gramEnd"/>
      <w:r w:rsidRPr="00636838">
        <w:t xml:space="preserve"> storage of liquid petroleum? ____________________</w:t>
      </w:r>
      <w:r w:rsidR="00D36B0C" w:rsidRPr="00636838">
        <w:t>________________</w:t>
      </w:r>
    </w:p>
    <w:p w:rsidR="00E26D4C" w:rsidRPr="00636838" w:rsidRDefault="00E26D4C" w:rsidP="00636838">
      <w:pPr>
        <w:ind w:left="720" w:firstLine="720"/>
        <w:jc w:val="both"/>
      </w:pPr>
    </w:p>
    <w:p w:rsidR="00E26D4C" w:rsidRPr="00636838" w:rsidRDefault="00E26D4C" w:rsidP="00636838">
      <w:pPr>
        <w:ind w:left="720" w:firstLine="720"/>
        <w:jc w:val="both"/>
      </w:pPr>
      <w:proofErr w:type="gramStart"/>
      <w:r w:rsidRPr="00636838">
        <w:t>g.  Any</w:t>
      </w:r>
      <w:proofErr w:type="gramEnd"/>
      <w:r w:rsidRPr="00636838">
        <w:t xml:space="preserve"> removal of earth within 10 feet of high groundwater table? ___________</w:t>
      </w:r>
    </w:p>
    <w:p w:rsidR="00E26D4C" w:rsidRPr="00636838" w:rsidRDefault="00E26D4C" w:rsidP="00636838">
      <w:pPr>
        <w:ind w:left="720" w:firstLine="720"/>
        <w:jc w:val="both"/>
      </w:pPr>
    </w:p>
    <w:p w:rsidR="00E26D4C" w:rsidRPr="00636838" w:rsidRDefault="00E26D4C" w:rsidP="00636838">
      <w:pPr>
        <w:jc w:val="both"/>
      </w:pPr>
      <w:r w:rsidRPr="00636838">
        <w:t>- Does the driveway access a State Highway</w:t>
      </w:r>
      <w:proofErr w:type="gramStart"/>
      <w:r w:rsidRPr="00636838">
        <w:t>?:</w:t>
      </w:r>
      <w:proofErr w:type="gramEnd"/>
      <w:r w:rsidRPr="00636838">
        <w:t xml:space="preserve">  ____________</w:t>
      </w:r>
      <w:r w:rsidR="00D36B0C" w:rsidRPr="00636838">
        <w:t>___________________________</w:t>
      </w:r>
    </w:p>
    <w:p w:rsidR="00E26D4C" w:rsidRPr="00636838" w:rsidRDefault="00E26D4C" w:rsidP="00636838">
      <w:pPr>
        <w:jc w:val="both"/>
      </w:pPr>
    </w:p>
    <w:p w:rsidR="00E26D4C" w:rsidRPr="00636838" w:rsidRDefault="00E26D4C" w:rsidP="00636838">
      <w:pPr>
        <w:jc w:val="both"/>
      </w:pPr>
      <w:r w:rsidRPr="00636838">
        <w:tab/>
        <w:t>If yes, has a Mass Highway</w:t>
      </w:r>
      <w:r w:rsidR="00E359BC" w:rsidRPr="00636838">
        <w:t xml:space="preserve"> curb cut been issued? ________   Date of Issuance: ____</w:t>
      </w:r>
      <w:r w:rsidRPr="00636838">
        <w:t>___</w:t>
      </w:r>
    </w:p>
    <w:p w:rsidR="00E26D4C" w:rsidRPr="00636838" w:rsidRDefault="00E26D4C" w:rsidP="00636838">
      <w:pPr>
        <w:jc w:val="both"/>
      </w:pPr>
      <w:r w:rsidRPr="00636838">
        <w:tab/>
      </w:r>
    </w:p>
    <w:p w:rsidR="00E26D4C" w:rsidRPr="00636838" w:rsidRDefault="00E26D4C" w:rsidP="00636838">
      <w:pPr>
        <w:jc w:val="both"/>
      </w:pPr>
      <w:r w:rsidRPr="00636838">
        <w:tab/>
        <w:t>If yes, provide a copy of the permit with this application.</w:t>
      </w:r>
    </w:p>
    <w:p w:rsidR="00E26D4C" w:rsidRPr="00636838" w:rsidRDefault="00E26D4C" w:rsidP="00636838">
      <w:pPr>
        <w:jc w:val="both"/>
      </w:pPr>
    </w:p>
    <w:p w:rsidR="00E26D4C" w:rsidRPr="00636838" w:rsidRDefault="00E26D4C" w:rsidP="00636838">
      <w:pPr>
        <w:jc w:val="both"/>
      </w:pPr>
      <w:r w:rsidRPr="00636838">
        <w:t>- Provide an evaluation of the impact of the development on Water Resources.  (Submit information on measures proposed to prevent pollution of surface or ground water, erosion of soil, excessive runoff of precipitation, excessive raising or lowering of the water table, flooding of other properties.)</w:t>
      </w:r>
    </w:p>
    <w:p w:rsidR="00E26D4C" w:rsidRPr="00636838" w:rsidRDefault="00E26D4C" w:rsidP="00636838">
      <w:pPr>
        <w:jc w:val="both"/>
      </w:pPr>
    </w:p>
    <w:p w:rsidR="00E26D4C" w:rsidRPr="00636838" w:rsidRDefault="00E26D4C" w:rsidP="00636838">
      <w:pPr>
        <w:jc w:val="both"/>
      </w:pPr>
      <w:r w:rsidRPr="00636838">
        <w:lastRenderedPageBreak/>
        <w:t>Sewer discharge rate:      ____________ gallons per day</w:t>
      </w:r>
    </w:p>
    <w:p w:rsidR="00E26D4C" w:rsidRPr="00636838" w:rsidRDefault="00E26D4C" w:rsidP="00636838">
      <w:pPr>
        <w:jc w:val="both"/>
      </w:pPr>
    </w:p>
    <w:p w:rsidR="00E26D4C" w:rsidRPr="00636838" w:rsidRDefault="00E26D4C" w:rsidP="00636838">
      <w:pPr>
        <w:jc w:val="both"/>
      </w:pPr>
      <w:r w:rsidRPr="00636838">
        <w:t>Water usage:</w:t>
      </w:r>
      <w:r w:rsidRPr="00636838">
        <w:tab/>
        <w:t>____________________ gallons per day</w:t>
      </w:r>
    </w:p>
    <w:p w:rsidR="00E26D4C" w:rsidRPr="00636838" w:rsidRDefault="00E26D4C" w:rsidP="00636838">
      <w:pPr>
        <w:jc w:val="both"/>
      </w:pPr>
    </w:p>
    <w:p w:rsidR="00636838" w:rsidRDefault="00E26D4C" w:rsidP="00636838">
      <w:pPr>
        <w:jc w:val="both"/>
      </w:pPr>
      <w:r w:rsidRPr="00636838">
        <w:t>Submit drainage calculations using TR-55 or other method</w:t>
      </w:r>
      <w:r w:rsidR="002D10B5">
        <w:t>s</w:t>
      </w:r>
      <w:r w:rsidRPr="00636838">
        <w:t xml:space="preserve"> approved by the Planning Board </w:t>
      </w:r>
    </w:p>
    <w:p w:rsidR="00E26D4C" w:rsidRPr="00636838" w:rsidRDefault="00E26D4C" w:rsidP="00636838">
      <w:pPr>
        <w:jc w:val="both"/>
      </w:pPr>
      <w:proofErr w:type="gramStart"/>
      <w:r w:rsidRPr="00636838">
        <w:t>to</w:t>
      </w:r>
      <w:proofErr w:type="gramEnd"/>
      <w:r w:rsidRPr="00636838">
        <w:t xml:space="preserve"> support the design of the stormwater management system.</w:t>
      </w:r>
    </w:p>
    <w:p w:rsidR="00E26D4C" w:rsidRPr="00636838" w:rsidRDefault="00E26D4C" w:rsidP="00636838">
      <w:pPr>
        <w:jc w:val="both"/>
      </w:pPr>
    </w:p>
    <w:p w:rsidR="00E26D4C" w:rsidRPr="00636838" w:rsidRDefault="00E26D4C" w:rsidP="00636838">
      <w:pPr>
        <w:jc w:val="both"/>
      </w:pPr>
      <w:r w:rsidRPr="00636838">
        <w:t>Parking requirements generated by the proposed use:  ______________________</w:t>
      </w:r>
      <w:r w:rsidR="00D36B0C" w:rsidRPr="00636838">
        <w:t>___________</w:t>
      </w:r>
      <w:r w:rsidRPr="00636838">
        <w:t xml:space="preserve"> </w:t>
      </w:r>
    </w:p>
    <w:p w:rsidR="00E26D4C" w:rsidRPr="00636838" w:rsidRDefault="00E26D4C" w:rsidP="00636838">
      <w:pPr>
        <w:jc w:val="both"/>
      </w:pPr>
    </w:p>
    <w:p w:rsidR="00E26D4C" w:rsidRPr="00636838" w:rsidRDefault="00E26D4C" w:rsidP="00636838">
      <w:pPr>
        <w:jc w:val="both"/>
      </w:pPr>
      <w:r w:rsidRPr="00636838">
        <w:t>Proposed number of parking spaces:</w:t>
      </w:r>
      <w:r w:rsidRPr="00636838">
        <w:tab/>
        <w:t>___________________________________</w:t>
      </w:r>
      <w:r w:rsidR="00D36B0C" w:rsidRPr="00636838">
        <w:t>____________</w:t>
      </w:r>
    </w:p>
    <w:p w:rsidR="00E26D4C" w:rsidRPr="00636838" w:rsidRDefault="00E26D4C" w:rsidP="00636838">
      <w:pPr>
        <w:jc w:val="both"/>
      </w:pPr>
    </w:p>
    <w:p w:rsidR="00E26D4C" w:rsidRPr="00636838" w:rsidRDefault="00E26D4C" w:rsidP="00636838">
      <w:pPr>
        <w:jc w:val="both"/>
      </w:pPr>
      <w:r w:rsidRPr="00636838">
        <w:t>Location and number of additional reserve parking spaces that may be built out to accommodate future expansion needs, if applicable:</w:t>
      </w:r>
      <w:r w:rsidR="00D36B0C" w:rsidRPr="00636838">
        <w:t xml:space="preserve"> </w:t>
      </w:r>
      <w:r w:rsidRPr="00636838">
        <w:t>______________</w:t>
      </w:r>
      <w:r w:rsidR="00D36B0C" w:rsidRPr="00636838">
        <w:t>________________________________</w:t>
      </w:r>
    </w:p>
    <w:p w:rsidR="00E26D4C" w:rsidRPr="00636838" w:rsidRDefault="00E26D4C" w:rsidP="00636838">
      <w:pPr>
        <w:jc w:val="both"/>
      </w:pPr>
    </w:p>
    <w:p w:rsidR="00E26D4C" w:rsidRPr="00636838" w:rsidRDefault="00E26D4C" w:rsidP="00636838">
      <w:pPr>
        <w:jc w:val="both"/>
      </w:pPr>
      <w:r w:rsidRPr="00636838">
        <w:t>Describe how the numbers of required and proposed parking spaces were obtained:</w:t>
      </w:r>
    </w:p>
    <w:p w:rsidR="00E26D4C" w:rsidRPr="00636838" w:rsidRDefault="00E26D4C" w:rsidP="00636838">
      <w:pPr>
        <w:jc w:val="both"/>
      </w:pPr>
      <w:r w:rsidRPr="00636838">
        <w:t>_____________________________________________________</w:t>
      </w:r>
      <w:r w:rsidR="00E359BC" w:rsidRPr="00636838">
        <w:t>______________________________</w:t>
      </w:r>
      <w:r w:rsidRPr="00636838">
        <w:t>_________________________________________________________________________________________________________________________________________________</w:t>
      </w:r>
      <w:r w:rsidR="00E556A0" w:rsidRPr="00636838">
        <w:t>_________</w:t>
      </w:r>
    </w:p>
    <w:p w:rsidR="00E26D4C" w:rsidRDefault="00E26D4C" w:rsidP="00636838">
      <w:pPr>
        <w:ind w:left="90" w:hanging="90"/>
        <w:jc w:val="both"/>
      </w:pPr>
    </w:p>
    <w:p w:rsidR="00636838" w:rsidRPr="00636838" w:rsidRDefault="00636838" w:rsidP="00636838">
      <w:pPr>
        <w:ind w:left="90" w:hanging="90"/>
        <w:jc w:val="both"/>
      </w:pPr>
    </w:p>
    <w:p w:rsidR="00E26D4C" w:rsidRPr="00636838" w:rsidRDefault="00E26D4C" w:rsidP="00636838">
      <w:pPr>
        <w:jc w:val="both"/>
      </w:pPr>
      <w:r w:rsidRPr="00636838">
        <w:t>Describe here and show on the plans the curbing, markings, islands</w:t>
      </w:r>
      <w:r w:rsidR="002D10B5">
        <w:t>,</w:t>
      </w:r>
      <w:r w:rsidRPr="00636838">
        <w:t xml:space="preserve"> and other provisions to prevent automobiles from parking in areas outside the designated parking area(s):</w:t>
      </w:r>
    </w:p>
    <w:p w:rsidR="00E26D4C" w:rsidRDefault="00E26D4C" w:rsidP="00636838">
      <w:pPr>
        <w:jc w:val="both"/>
      </w:pPr>
      <w:r w:rsidRPr="00636838">
        <w:t>_____________________________________________________________________________________</w:t>
      </w:r>
      <w:r w:rsidR="00E359BC" w:rsidRPr="00636838">
        <w:t>___________________________________________________________________</w:t>
      </w:r>
      <w:r w:rsidR="00E556A0" w:rsidRPr="00636838">
        <w:t>______</w:t>
      </w:r>
    </w:p>
    <w:p w:rsidR="00636838" w:rsidRPr="00636838" w:rsidRDefault="00636838" w:rsidP="00636838">
      <w:pPr>
        <w:jc w:val="both"/>
      </w:pPr>
    </w:p>
    <w:p w:rsidR="00E26D4C" w:rsidRPr="00636838" w:rsidRDefault="00E26D4C" w:rsidP="00636838">
      <w:pPr>
        <w:jc w:val="both"/>
      </w:pPr>
      <w:r w:rsidRPr="00636838">
        <w:t>Estimate the daily traffic generated by the proposal:</w:t>
      </w:r>
    </w:p>
    <w:p w:rsidR="00E26D4C" w:rsidRPr="00636838" w:rsidRDefault="00E26D4C" w:rsidP="00636838">
      <w:pPr>
        <w:jc w:val="both"/>
      </w:pPr>
    </w:p>
    <w:p w:rsidR="00E26D4C" w:rsidRPr="00636838" w:rsidRDefault="00E26D4C" w:rsidP="00636838">
      <w:pPr>
        <w:jc w:val="both"/>
      </w:pPr>
      <w:r w:rsidRPr="00636838">
        <w:t>Number of employees:</w:t>
      </w:r>
      <w:r w:rsidR="00636838">
        <w:t xml:space="preserve"> _____________</w:t>
      </w:r>
    </w:p>
    <w:p w:rsidR="00E26D4C" w:rsidRPr="00636838" w:rsidRDefault="00E26D4C" w:rsidP="00636838">
      <w:pPr>
        <w:jc w:val="both"/>
      </w:pPr>
    </w:p>
    <w:p w:rsidR="00E26D4C" w:rsidRPr="00636838" w:rsidRDefault="00E26D4C" w:rsidP="00636838">
      <w:pPr>
        <w:jc w:val="both"/>
      </w:pPr>
      <w:r w:rsidRPr="00636838">
        <w:t>Peak A.M. traffic:   _________</w:t>
      </w:r>
      <w:r w:rsidR="00D36B0C" w:rsidRPr="00636838">
        <w:t xml:space="preserve">_______ </w:t>
      </w:r>
      <w:r w:rsidRPr="00636838">
        <w:t>Peak P.M. traffic:  ______________________________</w:t>
      </w:r>
    </w:p>
    <w:p w:rsidR="00E26D4C" w:rsidRPr="00636838" w:rsidRDefault="00E26D4C" w:rsidP="00636838">
      <w:pPr>
        <w:jc w:val="both"/>
      </w:pPr>
    </w:p>
    <w:p w:rsidR="00E26D4C" w:rsidRPr="00636838" w:rsidRDefault="00E26D4C" w:rsidP="00636838">
      <w:pPr>
        <w:jc w:val="both"/>
      </w:pPr>
      <w:r w:rsidRPr="00636838">
        <w:t>Maximum sight distance for vehicles entering/exiting from the access driveway:  ____________</w:t>
      </w:r>
    </w:p>
    <w:p w:rsidR="00E26D4C" w:rsidRPr="00636838" w:rsidRDefault="00E26D4C" w:rsidP="00636838">
      <w:pPr>
        <w:jc w:val="both"/>
      </w:pPr>
    </w:p>
    <w:p w:rsidR="00E26D4C" w:rsidRPr="00636838" w:rsidRDefault="00E26D4C" w:rsidP="00636838">
      <w:pPr>
        <w:jc w:val="both"/>
      </w:pPr>
      <w:r w:rsidRPr="00636838">
        <w:t>For proposals generating more than 75 trips per day, the Planning Board may require a traffic engineer's report of the impact on adjacent Town roads.  Submit any other permits required with this report.</w:t>
      </w:r>
    </w:p>
    <w:p w:rsidR="00E26D4C" w:rsidRPr="00636838" w:rsidRDefault="00E26D4C" w:rsidP="00636838">
      <w:pPr>
        <w:jc w:val="both"/>
      </w:pPr>
    </w:p>
    <w:p w:rsidR="00E26D4C" w:rsidRPr="00636838" w:rsidRDefault="00E26D4C" w:rsidP="00636838">
      <w:pPr>
        <w:jc w:val="both"/>
      </w:pPr>
      <w:r w:rsidRPr="00636838">
        <w:t>Describe any proposed signs:  _________________________________________________</w:t>
      </w:r>
    </w:p>
    <w:p w:rsidR="00E26D4C" w:rsidRPr="00636838" w:rsidRDefault="00E26D4C" w:rsidP="00636838">
      <w:pPr>
        <w:jc w:val="both"/>
      </w:pPr>
    </w:p>
    <w:p w:rsidR="00E26D4C" w:rsidRPr="00636838" w:rsidRDefault="00E26D4C" w:rsidP="00636838">
      <w:pPr>
        <w:jc w:val="both"/>
      </w:pPr>
      <w:r w:rsidRPr="00636838">
        <w:t>Describe any outdoor lighting, including type of fixture (e.g. mercury vapor), type of spectral filter, type of directional shielding, and height of fixtures:  ______________________________</w:t>
      </w:r>
    </w:p>
    <w:p w:rsidR="00E26D4C" w:rsidRPr="00636838" w:rsidRDefault="00E26D4C" w:rsidP="00636838">
      <w:pPr>
        <w:jc w:val="both"/>
      </w:pPr>
    </w:p>
    <w:p w:rsidR="00E26D4C" w:rsidRPr="00636838" w:rsidRDefault="00E26D4C" w:rsidP="00636838">
      <w:pPr>
        <w:jc w:val="both"/>
      </w:pPr>
      <w:r w:rsidRPr="00636838">
        <w:t xml:space="preserve">Visual impact:  Describe the impact on any scenic vistas or nearby natural, historical and/or cultural landscapes and provisions for mitigating such impacts.  This will require an additional attachment, if </w:t>
      </w:r>
      <w:r w:rsidR="00D36B0C" w:rsidRPr="00636838">
        <w:t>there are significant impacts. ____</w:t>
      </w:r>
      <w:r w:rsidRPr="00636838">
        <w:t>_____________________________________</w:t>
      </w:r>
    </w:p>
    <w:p w:rsidR="00E26D4C" w:rsidRPr="00636838" w:rsidRDefault="00E26D4C" w:rsidP="00636838">
      <w:pPr>
        <w:jc w:val="both"/>
      </w:pPr>
    </w:p>
    <w:p w:rsidR="00E26D4C" w:rsidRPr="00636838" w:rsidRDefault="00E26D4C" w:rsidP="00636838">
      <w:pPr>
        <w:jc w:val="both"/>
      </w:pPr>
      <w:r w:rsidRPr="00636838">
        <w:t>Describe and show on the plan the proposed landscaping and visual screening of loading areas, dumpsters etc. from adjacent properties.  The Board may require a landscape plan and planting schedule.  _______________________________</w:t>
      </w:r>
      <w:r w:rsidR="00D36B0C" w:rsidRPr="00636838">
        <w:t>___________________</w:t>
      </w:r>
      <w:r w:rsidRPr="00636838">
        <w:t>__________________</w:t>
      </w:r>
    </w:p>
    <w:p w:rsidR="00E26D4C" w:rsidRPr="00636838" w:rsidRDefault="00E26D4C" w:rsidP="00636838">
      <w:pPr>
        <w:jc w:val="both"/>
      </w:pPr>
    </w:p>
    <w:p w:rsidR="00E26D4C" w:rsidRPr="00636838" w:rsidRDefault="00E26D4C" w:rsidP="00636838">
      <w:pPr>
        <w:jc w:val="both"/>
      </w:pPr>
      <w:r w:rsidRPr="00636838">
        <w:t>Describe any hazardous materials to be stored on site including amounts, and provisions for storage and disposal:  ________________________________</w:t>
      </w:r>
      <w:r w:rsidR="00D36B0C" w:rsidRPr="00636838">
        <w:t>__________________________</w:t>
      </w:r>
    </w:p>
    <w:p w:rsidR="00E26D4C" w:rsidRPr="00636838" w:rsidRDefault="00E26D4C" w:rsidP="00636838">
      <w:pPr>
        <w:jc w:val="both"/>
      </w:pPr>
    </w:p>
    <w:p w:rsidR="00E26D4C" w:rsidRPr="00636838" w:rsidRDefault="00E26D4C" w:rsidP="00636838">
      <w:pPr>
        <w:jc w:val="both"/>
      </w:pPr>
      <w:r w:rsidRPr="00636838">
        <w:t>Describe electrical and utilities services:</w:t>
      </w:r>
      <w:r w:rsidRPr="00636838">
        <w:tab/>
        <w:t>_______Below-ground</w:t>
      </w:r>
      <w:r w:rsidRPr="00636838">
        <w:tab/>
        <w:t xml:space="preserve">______ </w:t>
      </w:r>
      <w:proofErr w:type="gramStart"/>
      <w:r w:rsidRPr="00636838">
        <w:t>Above</w:t>
      </w:r>
      <w:proofErr w:type="gramEnd"/>
      <w:r w:rsidRPr="00636838">
        <w:t xml:space="preserve"> ground</w:t>
      </w:r>
    </w:p>
    <w:p w:rsidR="00E26D4C" w:rsidRPr="00636838" w:rsidRDefault="00E26D4C" w:rsidP="00636838">
      <w:pPr>
        <w:jc w:val="both"/>
      </w:pPr>
    </w:p>
    <w:p w:rsidR="00636838" w:rsidRDefault="00E26D4C" w:rsidP="00636838">
      <w:pPr>
        <w:jc w:val="both"/>
      </w:pPr>
      <w:r w:rsidRPr="00636838">
        <w:t xml:space="preserve">Describe any sources of loud noise, odor, vibration, or glare and provisions </w:t>
      </w:r>
      <w:r w:rsidR="00E359BC" w:rsidRPr="00636838">
        <w:t xml:space="preserve">for mitigating </w:t>
      </w:r>
      <w:r w:rsidR="002D10B5">
        <w:t xml:space="preserve">the </w:t>
      </w:r>
      <w:r w:rsidR="00E359BC" w:rsidRPr="00636838">
        <w:t>off-site impact of these:</w:t>
      </w:r>
    </w:p>
    <w:p w:rsidR="00E26D4C" w:rsidRPr="00636838" w:rsidRDefault="00E26D4C" w:rsidP="00636838">
      <w:pPr>
        <w:jc w:val="both"/>
      </w:pPr>
      <w:r w:rsidRPr="00636838">
        <w:t>_____________</w:t>
      </w:r>
      <w:r w:rsidR="00E359BC" w:rsidRPr="00636838">
        <w:t>__________</w:t>
      </w:r>
      <w:r w:rsidRPr="00636838">
        <w:t>_____________________________________________________</w:t>
      </w:r>
    </w:p>
    <w:p w:rsidR="00E26D4C" w:rsidRPr="00636838" w:rsidRDefault="00E26D4C" w:rsidP="00636838">
      <w:pPr>
        <w:jc w:val="both"/>
      </w:pPr>
      <w:r w:rsidRPr="00636838">
        <w:t>____________________________________________________________________________</w:t>
      </w:r>
      <w:r w:rsidR="00E359BC" w:rsidRPr="00636838">
        <w:t xml:space="preserve"> </w:t>
      </w:r>
    </w:p>
    <w:p w:rsidR="00E26D4C" w:rsidRPr="00636838" w:rsidRDefault="00E26D4C" w:rsidP="00636838">
      <w:pPr>
        <w:jc w:val="both"/>
      </w:pPr>
    </w:p>
    <w:p w:rsidR="00E26D4C" w:rsidRPr="00636838" w:rsidRDefault="00E26D4C" w:rsidP="00636838">
      <w:pPr>
        <w:jc w:val="both"/>
      </w:pPr>
      <w:r w:rsidRPr="00636838">
        <w:t xml:space="preserve">Describe fire control systems in the buildings (sprinklers, </w:t>
      </w:r>
      <w:proofErr w:type="spellStart"/>
      <w:r w:rsidRPr="00636838">
        <w:t>etc</w:t>
      </w:r>
      <w:proofErr w:type="spellEnd"/>
      <w:r w:rsidRPr="00636838">
        <w:t>), fire lanes, and any proposed fire ponds on site.  Fire lanes should be shown on the plan. :  _____________________________</w:t>
      </w:r>
    </w:p>
    <w:p w:rsidR="00E26D4C" w:rsidRPr="00636838" w:rsidRDefault="00E26D4C" w:rsidP="00636838">
      <w:pPr>
        <w:jc w:val="both"/>
      </w:pPr>
    </w:p>
    <w:p w:rsidR="00636838" w:rsidRDefault="00E26D4C" w:rsidP="00636838">
      <w:pPr>
        <w:jc w:val="both"/>
      </w:pPr>
      <w:r w:rsidRPr="00636838">
        <w:t>Describe access to such ponds and construction of dry hydrant(s):</w:t>
      </w:r>
    </w:p>
    <w:p w:rsidR="00E26D4C" w:rsidRPr="00636838" w:rsidRDefault="00E26D4C" w:rsidP="00636838">
      <w:pPr>
        <w:jc w:val="both"/>
      </w:pPr>
      <w:r w:rsidRPr="00636838">
        <w:t>____________________________________________________________________________</w:t>
      </w:r>
      <w:r w:rsidR="00E359BC" w:rsidRPr="00636838">
        <w:t xml:space="preserve"> </w:t>
      </w:r>
    </w:p>
    <w:p w:rsidR="00E26D4C" w:rsidRPr="00636838" w:rsidRDefault="00E26D4C" w:rsidP="00636838">
      <w:pPr>
        <w:jc w:val="both"/>
      </w:pPr>
      <w:r w:rsidRPr="00636838">
        <w:t>____________________________________________________________________________</w:t>
      </w:r>
      <w:r w:rsidR="00E359BC" w:rsidRPr="00636838">
        <w:t xml:space="preserve"> </w:t>
      </w:r>
    </w:p>
    <w:p w:rsidR="00E26D4C" w:rsidRPr="00636838" w:rsidRDefault="00E26D4C" w:rsidP="00636838">
      <w:pPr>
        <w:jc w:val="both"/>
      </w:pPr>
    </w:p>
    <w:p w:rsidR="00E26D4C" w:rsidRPr="00636838" w:rsidRDefault="00E26D4C" w:rsidP="00636838">
      <w:pPr>
        <w:jc w:val="both"/>
      </w:pPr>
      <w:r w:rsidRPr="00636838">
        <w:t>Note that the Planning Board may require a bond to ensure completion of proper access and parking and to ensure public safety in general in the event the project is not fully completed.</w:t>
      </w:r>
    </w:p>
    <w:p w:rsidR="00E26D4C" w:rsidRPr="00636838" w:rsidRDefault="00E26D4C" w:rsidP="00636838">
      <w:pPr>
        <w:jc w:val="both"/>
      </w:pPr>
    </w:p>
    <w:p w:rsidR="00636838" w:rsidRDefault="00E26D4C" w:rsidP="00636838">
      <w:pPr>
        <w:jc w:val="both"/>
      </w:pPr>
      <w:r w:rsidRPr="00636838">
        <w:t>State the full name, mailing address</w:t>
      </w:r>
      <w:r w:rsidR="002D10B5">
        <w:t>,</w:t>
      </w:r>
      <w:r w:rsidRPr="00636838">
        <w:t xml:space="preserve"> and telephone of any attorney or other person who is authorized by you to appear and represent you before the Board:</w:t>
      </w:r>
    </w:p>
    <w:p w:rsidR="00E26D4C" w:rsidRPr="00636838" w:rsidRDefault="00E26D4C" w:rsidP="00636838">
      <w:pPr>
        <w:jc w:val="both"/>
      </w:pPr>
      <w:r w:rsidRPr="00636838">
        <w:t>______________________________________________________________________________________________________________________</w:t>
      </w:r>
      <w:r w:rsidR="00E359BC" w:rsidRPr="00636838">
        <w:t>_</w:t>
      </w:r>
      <w:r w:rsidR="00636838">
        <w:t>_____</w:t>
      </w:r>
      <w:r w:rsidR="00E359BC" w:rsidRPr="00636838">
        <w:t>___</w:t>
      </w:r>
      <w:r w:rsidRPr="00636838">
        <w:t>_________</w:t>
      </w:r>
      <w:r w:rsidR="00E556A0" w:rsidRPr="00636838">
        <w:t>______________________</w:t>
      </w:r>
    </w:p>
    <w:p w:rsidR="00E26D4C" w:rsidRPr="00636838" w:rsidRDefault="00E26D4C" w:rsidP="00636838">
      <w:pPr>
        <w:jc w:val="both"/>
      </w:pPr>
    </w:p>
    <w:p w:rsidR="009D5FFF" w:rsidRPr="00636838" w:rsidRDefault="009D5FFF" w:rsidP="00636838">
      <w:pPr>
        <w:pStyle w:val="BodyTextIndent"/>
        <w:ind w:left="0"/>
        <w:jc w:val="both"/>
      </w:pPr>
    </w:p>
    <w:p w:rsidR="00E26D4C" w:rsidRPr="00636838" w:rsidRDefault="009B4819" w:rsidP="00636838">
      <w:pPr>
        <w:jc w:val="both"/>
      </w:pPr>
      <w:r w:rsidRPr="00636838">
        <w:t xml:space="preserve">The undersigned hereby applies for site plan approval by the Board, in </w:t>
      </w:r>
      <w:r w:rsidR="002D10B5">
        <w:t xml:space="preserve">the </w:t>
      </w:r>
      <w:r w:rsidRPr="00636838">
        <w:t>belief that the plan conforms to the Board’s Rules and Regulations for Site Plan approval and further agrees to not commence any work on</w:t>
      </w:r>
      <w:r w:rsidR="002D10B5">
        <w:t>-</w:t>
      </w:r>
      <w:r w:rsidRPr="00636838">
        <w:t>site until the statutory approval period has lapsed.</w:t>
      </w:r>
    </w:p>
    <w:p w:rsidR="009B4819" w:rsidRPr="00636838" w:rsidRDefault="009B4819" w:rsidP="00636838">
      <w:pPr>
        <w:jc w:val="both"/>
      </w:pPr>
    </w:p>
    <w:p w:rsidR="009B4819" w:rsidRPr="00636838" w:rsidRDefault="009B4819" w:rsidP="00636838">
      <w:pPr>
        <w:jc w:val="both"/>
      </w:pPr>
    </w:p>
    <w:p w:rsidR="00E26D4C" w:rsidRPr="00636838" w:rsidRDefault="00E359BC" w:rsidP="00636838">
      <w:pPr>
        <w:jc w:val="both"/>
      </w:pPr>
      <w:r w:rsidRPr="00636838">
        <w:t xml:space="preserve">Date:  __________________ </w:t>
      </w:r>
      <w:r w:rsidR="00E26D4C" w:rsidRPr="00636838">
        <w:t>Signature of Owner:  ___________________________________</w:t>
      </w:r>
    </w:p>
    <w:p w:rsidR="00E26D4C" w:rsidRPr="00636838" w:rsidRDefault="00E26D4C" w:rsidP="00636838">
      <w:pPr>
        <w:jc w:val="both"/>
      </w:pPr>
    </w:p>
    <w:p w:rsidR="00E26D4C" w:rsidRPr="00636838" w:rsidRDefault="00E26D4C" w:rsidP="00636838">
      <w:pPr>
        <w:jc w:val="both"/>
      </w:pPr>
      <w:r w:rsidRPr="00636838">
        <w:t>Owner's Mailing Address: ________________________________________________________</w:t>
      </w:r>
    </w:p>
    <w:p w:rsidR="00E26D4C" w:rsidRPr="00636838" w:rsidRDefault="00E26D4C" w:rsidP="00636838">
      <w:pPr>
        <w:jc w:val="both"/>
      </w:pPr>
    </w:p>
    <w:p w:rsidR="00E26D4C" w:rsidRPr="00636838" w:rsidRDefault="00E26D4C" w:rsidP="00636838">
      <w:pPr>
        <w:ind w:left="90" w:hanging="90"/>
        <w:jc w:val="both"/>
      </w:pPr>
      <w:r w:rsidRPr="00636838">
        <w:t>Owner's Telephone No.:  _______________________________________________________</w:t>
      </w:r>
      <w:r w:rsidR="00D36B0C" w:rsidRPr="00636838">
        <w:t>_</w:t>
      </w:r>
    </w:p>
    <w:p w:rsidR="00E26D4C" w:rsidRPr="00636838" w:rsidRDefault="00E26D4C" w:rsidP="00636838">
      <w:pPr>
        <w:jc w:val="both"/>
      </w:pPr>
    </w:p>
    <w:p w:rsidR="00CE1B54" w:rsidRPr="00636838" w:rsidRDefault="00CE1B54" w:rsidP="00636838">
      <w:pPr>
        <w:jc w:val="both"/>
      </w:pPr>
    </w:p>
    <w:p w:rsidR="002D10B5" w:rsidRDefault="002D10B5">
      <w:r>
        <w:rPr>
          <w:rFonts w:ascii="Calibri" w:eastAsia="Calibri" w:hAnsi="Calibri" w:cs="Calibri"/>
          <w:sz w:val="22"/>
        </w:rPr>
        <w:t xml:space="preserve"> </w:t>
      </w:r>
    </w:p>
    <w:p w:rsidR="002D10B5" w:rsidRDefault="002D10B5">
      <w:pPr>
        <w:spacing w:after="213"/>
        <w:ind w:left="-30"/>
      </w:pPr>
      <w:r>
        <w:rPr>
          <w:rFonts w:ascii="Calibri" w:eastAsia="Calibri" w:hAnsi="Calibri" w:cs="Calibri"/>
          <w:i/>
          <w:noProof/>
          <w:sz w:val="22"/>
        </w:rPr>
        <mc:AlternateContent>
          <mc:Choice Requires="wpg">
            <w:drawing>
              <wp:inline distT="0" distB="0" distL="0" distR="0">
                <wp:extent cx="1924304" cy="6096"/>
                <wp:effectExtent l="0" t="0" r="0" b="0"/>
                <wp:docPr id="96" name="Group 96"/>
                <wp:cNvGraphicFramePr/>
                <a:graphic xmlns:a="http://schemas.openxmlformats.org/drawingml/2006/main">
                  <a:graphicData uri="http://schemas.microsoft.com/office/word/2010/wordprocessingGroup">
                    <wpg:wgp>
                      <wpg:cNvGrpSpPr/>
                      <wpg:grpSpPr>
                        <a:xfrm>
                          <a:off x="0" y="0"/>
                          <a:ext cx="1924304" cy="6096"/>
                          <a:chOff x="0" y="0"/>
                          <a:chExt cx="1924304" cy="6096"/>
                        </a:xfrm>
                      </wpg:grpSpPr>
                      <wps:wsp>
                        <wps:cNvPr id="150" name="Shape 150"/>
                        <wps:cNvSpPr/>
                        <wps:spPr>
                          <a:xfrm>
                            <a:off x="0" y="0"/>
                            <a:ext cx="1924304" cy="9144"/>
                          </a:xfrm>
                          <a:custGeom>
                            <a:avLst/>
                            <a:gdLst/>
                            <a:ahLst/>
                            <a:cxnLst/>
                            <a:rect l="0" t="0" r="0" b="0"/>
                            <a:pathLst>
                              <a:path w="1924304" h="9144">
                                <a:moveTo>
                                  <a:pt x="0" y="0"/>
                                </a:moveTo>
                                <a:lnTo>
                                  <a:pt x="1924304" y="0"/>
                                </a:lnTo>
                                <a:lnTo>
                                  <a:pt x="1924304" y="9144"/>
                                </a:lnTo>
                                <a:lnTo>
                                  <a:pt x="0" y="9144"/>
                                </a:lnTo>
                                <a:lnTo>
                                  <a:pt x="0" y="0"/>
                                </a:lnTo>
                              </a:path>
                            </a:pathLst>
                          </a:custGeom>
                          <a:ln w="0" cap="flat">
                            <a:miter lim="127000"/>
                          </a:ln>
                        </wps:spPr>
                        <wps:style>
                          <a:lnRef idx="0">
                            <a:srgbClr val="000000">
                              <a:alpha val="0"/>
                            </a:srgbClr>
                          </a:lnRef>
                          <a:fillRef idx="1">
                            <a:srgbClr val="A7BFDE"/>
                          </a:fillRef>
                          <a:effectRef idx="0">
                            <a:scrgbClr r="0" g="0" b="0"/>
                          </a:effectRef>
                          <a:fontRef idx="none"/>
                        </wps:style>
                        <wps:bodyPr/>
                      </wps:wsp>
                    </wpg:wgp>
                  </a:graphicData>
                </a:graphic>
              </wp:inline>
            </w:drawing>
          </mc:Choice>
          <mc:Fallback>
            <w:pict>
              <v:group w14:anchorId="3358BF00" id="Group 96" o:spid="_x0000_s1026" style="width:151.5pt;height:.5pt;mso-position-horizontal-relative:char;mso-position-vertical-relative:line" coordsize="192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">
                <v:shape id="Shape 150" o:spid="_x0000_s1027" style="position:absolute;width:19243;height:91;visibility:visible;mso-wrap-style:square;v-text-anchor:top" coordsize="1924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" path="m,l1924304,r,9144l,9144,,e" fillcolor="#a7bfde" stroked="f" strokeweight="0">
                  <v:stroke miterlimit="83231f" joinstyle="miter"/>
                  <v:path arrowok="t" textboxrect="0,0,1924304,9144"/>
                </v:shape>
                <w10:anchorlock/>
              </v:group>
            </w:pict>
          </mc:Fallback>
        </mc:AlternateContent>
      </w:r>
    </w:p>
    <w:p w:rsidR="002D10B5" w:rsidRDefault="002D10B5">
      <w:r>
        <w:t xml:space="preserve">Received by Town Clerk </w:t>
      </w:r>
    </w:p>
    <w:p w:rsidR="002D10B5" w:rsidRDefault="002D10B5">
      <w:pPr>
        <w:spacing w:after="2" w:line="371" w:lineRule="auto"/>
        <w:ind w:left="1485" w:right="7812"/>
        <w:jc w:val="both"/>
      </w:pPr>
      <w:r>
        <w:rPr>
          <w:rFonts w:ascii="Calibri" w:eastAsia="Calibri" w:hAnsi="Calibri" w:cs="Calibri"/>
        </w:rPr>
        <w:t xml:space="preserve">  </w:t>
      </w:r>
    </w:p>
    <w:p w:rsidR="002D10B5" w:rsidRDefault="002D10B5">
      <w:pPr>
        <w:ind w:right="6327"/>
        <w:jc w:val="center"/>
      </w:pPr>
      <w:r>
        <w:rPr>
          <w:rFonts w:ascii="Calibri" w:eastAsia="Calibri" w:hAnsi="Calibri" w:cs="Calibri"/>
        </w:rPr>
        <w:t xml:space="preserve"> </w:t>
      </w:r>
    </w:p>
    <w:p w:rsidR="002D10B5" w:rsidRDefault="002D10B5">
      <w:pPr>
        <w:spacing w:after="205"/>
        <w:ind w:left="-30"/>
      </w:pPr>
      <w:r>
        <w:rPr>
          <w:rFonts w:ascii="Calibri" w:eastAsia="Calibri" w:hAnsi="Calibri" w:cs="Calibri"/>
          <w:i/>
          <w:noProof/>
          <w:sz w:val="22"/>
        </w:rPr>
        <mc:AlternateContent>
          <mc:Choice Requires="wpg">
            <w:drawing>
              <wp:inline distT="0" distB="0" distL="0" distR="0">
                <wp:extent cx="1924304" cy="6096"/>
                <wp:effectExtent l="0" t="0" r="0" b="0"/>
                <wp:docPr id="97" name="Group 97"/>
                <wp:cNvGraphicFramePr/>
                <a:graphic xmlns:a="http://schemas.openxmlformats.org/drawingml/2006/main">
                  <a:graphicData uri="http://schemas.microsoft.com/office/word/2010/wordprocessingGroup">
                    <wpg:wgp>
                      <wpg:cNvGrpSpPr/>
                      <wpg:grpSpPr>
                        <a:xfrm>
                          <a:off x="0" y="0"/>
                          <a:ext cx="1924304" cy="6096"/>
                          <a:chOff x="0" y="0"/>
                          <a:chExt cx="1924304" cy="6096"/>
                        </a:xfrm>
                      </wpg:grpSpPr>
                      <wps:wsp>
                        <wps:cNvPr id="152" name="Shape 152"/>
                        <wps:cNvSpPr/>
                        <wps:spPr>
                          <a:xfrm>
                            <a:off x="0" y="0"/>
                            <a:ext cx="1924304" cy="9144"/>
                          </a:xfrm>
                          <a:custGeom>
                            <a:avLst/>
                            <a:gdLst/>
                            <a:ahLst/>
                            <a:cxnLst/>
                            <a:rect l="0" t="0" r="0" b="0"/>
                            <a:pathLst>
                              <a:path w="1924304" h="9144">
                                <a:moveTo>
                                  <a:pt x="0" y="0"/>
                                </a:moveTo>
                                <a:lnTo>
                                  <a:pt x="1924304" y="0"/>
                                </a:lnTo>
                                <a:lnTo>
                                  <a:pt x="1924304" y="9144"/>
                                </a:lnTo>
                                <a:lnTo>
                                  <a:pt x="0" y="9144"/>
                                </a:lnTo>
                                <a:lnTo>
                                  <a:pt x="0" y="0"/>
                                </a:lnTo>
                              </a:path>
                            </a:pathLst>
                          </a:custGeom>
                          <a:ln w="0" cap="flat">
                            <a:miter lim="127000"/>
                          </a:ln>
                        </wps:spPr>
                        <wps:style>
                          <a:lnRef idx="0">
                            <a:srgbClr val="000000">
                              <a:alpha val="0"/>
                            </a:srgbClr>
                          </a:lnRef>
                          <a:fillRef idx="1">
                            <a:srgbClr val="A7BFDE"/>
                          </a:fillRef>
                          <a:effectRef idx="0">
                            <a:scrgbClr r="0" g="0" b="0"/>
                          </a:effectRef>
                          <a:fontRef idx="none"/>
                        </wps:style>
                        <wps:bodyPr/>
                      </wps:wsp>
                    </wpg:wgp>
                  </a:graphicData>
                </a:graphic>
              </wp:inline>
            </w:drawing>
          </mc:Choice>
          <mc:Fallback>
            <w:pict>
              <v:group w14:anchorId="2606B83D" id="Group 97" o:spid="_x0000_s1026" style="width:151.5pt;height:.5pt;mso-position-horizontal-relative:char;mso-position-vertical-relative:line" coordsize="192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">
                <v:shape id="Shape 152" o:spid="_x0000_s1027" style="position:absolute;width:19243;height:91;visibility:visible;mso-wrap-style:square;v-text-anchor:top" coordsize="19243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" path="m,l1924304,r,9144l,9144,,e" fillcolor="#a7bfde" stroked="f" strokeweight="0">
                  <v:stroke miterlimit="83231f" joinstyle="miter"/>
                  <v:path arrowok="t" textboxrect="0,0,1924304,9144"/>
                </v:shape>
                <w10:anchorlock/>
              </v:group>
            </w:pict>
          </mc:Fallback>
        </mc:AlternateContent>
      </w:r>
    </w:p>
    <w:p w:rsidR="002D10B5" w:rsidRDefault="002D10B5">
      <w:r>
        <w:rPr>
          <w:rFonts w:ascii="Calibri" w:eastAsia="Calibri" w:hAnsi="Calibri" w:cs="Calibri"/>
          <w:sz w:val="22"/>
        </w:rPr>
        <w:t xml:space="preserve"> </w:t>
      </w:r>
    </w:p>
    <w:p w:rsidR="00CE1B54" w:rsidRDefault="00CE1B54">
      <w:pPr>
        <w:rPr>
          <w:rFonts w:ascii="Tahoma" w:hAnsi="Tahoma" w:cs="Tahoma"/>
          <w:sz w:val="20"/>
        </w:rPr>
      </w:pPr>
    </w:p>
    <w:sectPr w:rsidR="00CE1B54" w:rsidSect="00E359BC">
      <w:footerReference w:type="default" r:id="rId7"/>
      <w:pgSz w:w="12240" w:h="15840"/>
      <w:pgMar w:top="720" w:right="144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1C87" w:rsidRDefault="001C1C87">
      <w:r>
        <w:separator/>
      </w:r>
    </w:p>
  </w:endnote>
  <w:endnote w:type="continuationSeparator" w:id="0">
    <w:p w:rsidR="001C1C87" w:rsidRDefault="001C1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838" w:rsidRDefault="00636838" w:rsidP="00636838">
    <w:pPr>
      <w:rPr>
        <w:rFonts w:ascii="Tahoma" w:hAnsi="Tahoma" w:cs="Tahoma"/>
        <w:i/>
        <w:color w:val="A6A6A6"/>
        <w:sz w:val="16"/>
        <w:szCs w:val="16"/>
      </w:rPr>
    </w:pPr>
    <w:r>
      <w:rPr>
        <w:rFonts w:ascii="Tahoma" w:hAnsi="Tahoma" w:cs="Tahoma"/>
        <w:i/>
        <w:color w:val="A6A6A6"/>
        <w:sz w:val="16"/>
        <w:szCs w:val="16"/>
      </w:rPr>
      <w:t>01/17</w:t>
    </w:r>
  </w:p>
  <w:p w:rsidR="009D5FFF" w:rsidRDefault="009D5FFF">
    <w:pPr>
      <w:pStyle w:val="Footer"/>
      <w:jc w:val="center"/>
      <w:rPr>
        <w:sz w:val="20"/>
      </w:rPr>
    </w:pPr>
    <w:r>
      <w:rPr>
        <w:kern w:val="2"/>
        <w:sz w:val="20"/>
      </w:rPr>
      <w:t>Application for Site Plan Approval</w:t>
    </w:r>
  </w:p>
  <w:p w:rsidR="009D5FFF" w:rsidRDefault="009D5FFF">
    <w:pPr>
      <w:pStyle w:val="Footer"/>
      <w:jc w:val="center"/>
      <w:rPr>
        <w:sz w:val="16"/>
      </w:rPr>
    </w:pPr>
    <w:r>
      <w:rP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AA273E">
      <w:rPr>
        <w:rStyle w:val="PageNumber"/>
        <w:noProof/>
        <w:sz w:val="20"/>
      </w:rPr>
      <w:t>2</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sidR="00AA273E">
      <w:rPr>
        <w:rStyle w:val="PageNumber"/>
        <w:noProof/>
        <w:sz w:val="20"/>
      </w:rPr>
      <w:t>5</w:t>
    </w:r>
    <w:r>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1C87" w:rsidRDefault="001C1C87">
      <w:r>
        <w:separator/>
      </w:r>
    </w:p>
  </w:footnote>
  <w:footnote w:type="continuationSeparator" w:id="0">
    <w:p w:rsidR="001C1C87" w:rsidRDefault="001C1C8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DS2NDO0MDEysjRQ0lEKTi0uzszPAykwqgUAIC8bXiwAAAA="/>
  </w:docVars>
  <w:rsids>
    <w:rsidRoot w:val="00986ECF"/>
    <w:rsid w:val="0001290B"/>
    <w:rsid w:val="000F7E38"/>
    <w:rsid w:val="001C1C87"/>
    <w:rsid w:val="002D10B5"/>
    <w:rsid w:val="002D76C8"/>
    <w:rsid w:val="002E14AB"/>
    <w:rsid w:val="003133EA"/>
    <w:rsid w:val="00327308"/>
    <w:rsid w:val="00467870"/>
    <w:rsid w:val="00475084"/>
    <w:rsid w:val="004A3493"/>
    <w:rsid w:val="00636838"/>
    <w:rsid w:val="00767AFB"/>
    <w:rsid w:val="007C4B2C"/>
    <w:rsid w:val="00986ECF"/>
    <w:rsid w:val="009B4819"/>
    <w:rsid w:val="009D5FFF"/>
    <w:rsid w:val="00A0298F"/>
    <w:rsid w:val="00A42EA3"/>
    <w:rsid w:val="00AA273E"/>
    <w:rsid w:val="00AE228D"/>
    <w:rsid w:val="00BE10C5"/>
    <w:rsid w:val="00C51DFC"/>
    <w:rsid w:val="00CE1B54"/>
    <w:rsid w:val="00D11D9F"/>
    <w:rsid w:val="00D34491"/>
    <w:rsid w:val="00D36B0C"/>
    <w:rsid w:val="00E26D4C"/>
    <w:rsid w:val="00E359BC"/>
    <w:rsid w:val="00E556A0"/>
    <w:rsid w:val="00F30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A7A138"/>
  <w15:chartTrackingRefBased/>
  <w15:docId w15:val="{A1A9EC01-FC85-4AF9-ACED-CC1DFCF61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Tahoma" w:hAnsi="Tahoma" w:cs="Tahoma"/>
      <w:b/>
      <w:bCs/>
      <w:sz w:val="28"/>
    </w:rPr>
  </w:style>
  <w:style w:type="paragraph" w:styleId="Heading2">
    <w:name w:val="heading 2"/>
    <w:basedOn w:val="Normal"/>
    <w:next w:val="Normal"/>
    <w:qFormat/>
    <w:pPr>
      <w:keepNext/>
      <w:pBdr>
        <w:top w:val="single" w:sz="7" w:space="0" w:color="000000"/>
        <w:left w:val="single" w:sz="7" w:space="4" w:color="000000"/>
        <w:bottom w:val="single" w:sz="7" w:space="0" w:color="000000"/>
        <w:right w:val="single" w:sz="7" w:space="0" w:color="000000"/>
      </w:pBdr>
      <w:shd w:val="pct20" w:color="000000" w:fill="FFFFFF"/>
      <w:tabs>
        <w:tab w:val="left" w:pos="-1440"/>
      </w:tabs>
      <w:jc w:val="center"/>
      <w:outlineLvl w:val="1"/>
    </w:pPr>
    <w:rPr>
      <w:b/>
      <w:bCs/>
      <w:kern w:val="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customStyle="1" w:styleId="HeaderChar">
    <w:name w:val="Header Char"/>
    <w:link w:val="Header"/>
    <w:semiHidden/>
    <w:rsid w:val="00986ECF"/>
    <w:rPr>
      <w:sz w:val="24"/>
      <w:szCs w:val="24"/>
    </w:rPr>
  </w:style>
  <w:style w:type="paragraph" w:styleId="BodyTextIndent">
    <w:name w:val="Body Text Indent"/>
    <w:basedOn w:val="Normal"/>
    <w:link w:val="BodyTextIndentChar"/>
    <w:semiHidden/>
    <w:rsid w:val="009D5FFF"/>
    <w:pPr>
      <w:ind w:left="1080"/>
    </w:pPr>
  </w:style>
  <w:style w:type="character" w:customStyle="1" w:styleId="BodyTextIndentChar">
    <w:name w:val="Body Text Indent Char"/>
    <w:link w:val="BodyTextIndent"/>
    <w:semiHidden/>
    <w:rsid w:val="009D5FFF"/>
    <w:rPr>
      <w:sz w:val="24"/>
      <w:szCs w:val="24"/>
    </w:rPr>
  </w:style>
  <w:style w:type="paragraph" w:styleId="BalloonText">
    <w:name w:val="Balloon Text"/>
    <w:basedOn w:val="Normal"/>
    <w:link w:val="BalloonTextChar"/>
    <w:uiPriority w:val="99"/>
    <w:semiHidden/>
    <w:unhideWhenUsed/>
    <w:rsid w:val="00A42EA3"/>
    <w:rPr>
      <w:rFonts w:ascii="Tahoma" w:hAnsi="Tahoma" w:cs="Tahoma"/>
      <w:sz w:val="16"/>
      <w:szCs w:val="16"/>
    </w:rPr>
  </w:style>
  <w:style w:type="character" w:customStyle="1" w:styleId="BalloonTextChar">
    <w:name w:val="Balloon Text Char"/>
    <w:link w:val="BalloonText"/>
    <w:uiPriority w:val="99"/>
    <w:semiHidden/>
    <w:rsid w:val="00A42EA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350</Words>
  <Characters>10917</Characters>
  <Application>Microsoft Office Word</Application>
  <DocSecurity>0</DocSecurity>
  <Lines>90</Lines>
  <Paragraphs>24</Paragraphs>
  <ScaleCrop>false</ScaleCrop>
  <HeadingPairs>
    <vt:vector size="2" baseType="variant">
      <vt:variant>
        <vt:lpstr>Title</vt:lpstr>
      </vt:variant>
      <vt:variant>
        <vt:i4>1</vt:i4>
      </vt:variant>
    </vt:vector>
  </HeadingPairs>
  <TitlesOfParts>
    <vt:vector size="1" baseType="lpstr">
      <vt:lpstr>Application for Site Plan Approval</vt:lpstr>
    </vt:vector>
  </TitlesOfParts>
  <Company>Town Of Westport</Company>
  <LinksUpToDate>false</LinksUpToDate>
  <CharactersWithSpaces>1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Site Plan Approval</dc:title>
  <dc:subject/>
  <dc:creator>LRTABIT</dc:creator>
  <cp:keywords/>
  <cp:lastModifiedBy>Nadine M Castro</cp:lastModifiedBy>
  <cp:revision>7</cp:revision>
  <cp:lastPrinted>2019-03-11T14:59:00Z</cp:lastPrinted>
  <dcterms:created xsi:type="dcterms:W3CDTF">2019-03-11T15:00:00Z</dcterms:created>
  <dcterms:modified xsi:type="dcterms:W3CDTF">2021-08-10T13:01:00Z</dcterms:modified>
</cp:coreProperties>
</file>